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BFB44" w14:textId="77777777" w:rsidR="00B6477A" w:rsidRDefault="00B6477A" w:rsidP="00B6477A">
      <w:bookmarkStart w:id="0" w:name="INITIALAPPCHECKLIST"/>
      <w:bookmarkStart w:id="1" w:name="_Toc513102639"/>
      <w:bookmarkStart w:id="2" w:name="_Toc43290681"/>
      <w:r>
        <w:rPr>
          <w:noProof/>
        </w:rPr>
        <w:drawing>
          <wp:anchor distT="0" distB="0" distL="114300" distR="114300" simplePos="0" relativeHeight="251659264" behindDoc="1" locked="0" layoutInCell="1" allowOverlap="1" wp14:anchorId="0C833B7E" wp14:editId="28D9B25E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73E857C" w:rsidR="00404DEF" w:rsidRDefault="001D3470" w:rsidP="002E691A">
      <w:pPr>
        <w:jc w:val="center"/>
        <w:rPr>
          <w:b/>
        </w:rPr>
      </w:pPr>
      <w:r w:rsidRPr="001D3470">
        <w:rPr>
          <w:b/>
        </w:rPr>
        <w:t>Initial Approval/Renewal Application Amendment</w:t>
      </w:r>
    </w:p>
    <w:p w14:paraId="2F5F890B" w14:textId="77777777" w:rsidR="007E667C" w:rsidRPr="004777B2" w:rsidRDefault="007E667C" w:rsidP="007E667C">
      <w:bookmarkStart w:id="3" w:name="SAMPLETRAININGGUIDELINES"/>
      <w:bookmarkEnd w:id="0"/>
      <w:bookmarkEnd w:id="1"/>
      <w:bookmarkEnd w:id="2"/>
    </w:p>
    <w:bookmarkEnd w:id="3"/>
    <w:p w14:paraId="41333D33" w14:textId="63D607C8" w:rsidR="000A651F" w:rsidRPr="004777B2" w:rsidRDefault="000A651F" w:rsidP="0043035F">
      <w:r w:rsidRPr="004777B2">
        <w:t xml:space="preserve">A trainer certified through the Trainer Approval Program (TAP) may amend their </w:t>
      </w:r>
      <w:r w:rsidR="008C3A2B">
        <w:t xml:space="preserve">approved </w:t>
      </w:r>
      <w:r w:rsidRPr="004777B2">
        <w:t xml:space="preserve">initial approval/renewal application </w:t>
      </w:r>
      <w:r w:rsidR="007D0670">
        <w:t xml:space="preserve">at any time of the year </w:t>
      </w:r>
      <w:r w:rsidRPr="004777B2">
        <w:t>in the following ways:</w:t>
      </w:r>
    </w:p>
    <w:p w14:paraId="1D528E5A" w14:textId="77777777" w:rsidR="002C6B6A" w:rsidRDefault="002C6B6A" w:rsidP="00185671">
      <w:pPr>
        <w:pStyle w:val="ListParagraph"/>
        <w:numPr>
          <w:ilvl w:val="0"/>
          <w:numId w:val="38"/>
        </w:numPr>
      </w:pPr>
      <w:r w:rsidRPr="004777B2">
        <w:t>Add or remove trainers from the approved list (organization/exempt trainers only)</w:t>
      </w:r>
    </w:p>
    <w:p w14:paraId="65BF98D4" w14:textId="0BBDB2E5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core knowledge area</w:t>
      </w:r>
      <w:r w:rsidR="00B94CA3">
        <w:t xml:space="preserve"> (CKA)</w:t>
      </w:r>
    </w:p>
    <w:p w14:paraId="0256EBEA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training delivery method</w:t>
      </w:r>
    </w:p>
    <w:p w14:paraId="68522919" w14:textId="229BC447" w:rsidR="000A651F" w:rsidRPr="004777B2" w:rsidRDefault="000A651F" w:rsidP="003365D9">
      <w:pPr>
        <w:pStyle w:val="ListParagraph"/>
        <w:numPr>
          <w:ilvl w:val="0"/>
          <w:numId w:val="38"/>
        </w:numPr>
      </w:pPr>
      <w:r w:rsidRPr="004777B2">
        <w:t>Increase the training content level</w:t>
      </w:r>
    </w:p>
    <w:p w14:paraId="7AC73A7D" w14:textId="77777777" w:rsidR="002A683C" w:rsidRPr="004777B2" w:rsidRDefault="002A683C" w:rsidP="000A651F"/>
    <w:p w14:paraId="249D68E5" w14:textId="0876A123" w:rsidR="002A683C" w:rsidRDefault="00D74CC0" w:rsidP="002A683C">
      <w:r>
        <w:t>The b</w:t>
      </w:r>
      <w:r w:rsidR="008522F3">
        <w:t xml:space="preserve">elow </w:t>
      </w:r>
      <w:r>
        <w:t xml:space="preserve">table lists </w:t>
      </w:r>
      <w:r w:rsidR="008522F3">
        <w:t xml:space="preserve">the required supporting documentation for each type of amendment. </w:t>
      </w:r>
      <w:r w:rsidR="002A683C" w:rsidRPr="004777B2">
        <w:t xml:space="preserve">Please refer to the “Amending an </w:t>
      </w:r>
      <w:r w:rsidR="00FC5749">
        <w:t>A</w:t>
      </w:r>
      <w:r w:rsidR="00FC5749" w:rsidRPr="004777B2">
        <w:t xml:space="preserve">pproved </w:t>
      </w:r>
      <w:r w:rsidR="00FC5749" w:rsidRPr="00FC5749">
        <w:t>Certification</w:t>
      </w:r>
      <w:r w:rsidR="002A683C" w:rsidRPr="004777B2">
        <w:t xml:space="preserve">” section in the </w:t>
      </w:r>
      <w:r w:rsidR="002A683C" w:rsidRPr="004777B2">
        <w:rPr>
          <w:i/>
        </w:rPr>
        <w:t xml:space="preserve">TAP Manual </w:t>
      </w:r>
      <w:r w:rsidR="00614987" w:rsidRPr="004777B2">
        <w:rPr>
          <w:i/>
        </w:rPr>
        <w:t>(</w:t>
      </w:r>
      <w:r w:rsidR="00FC5749" w:rsidRPr="004777B2">
        <w:rPr>
          <w:i/>
        </w:rPr>
        <w:t>Ju</w:t>
      </w:r>
      <w:r w:rsidR="00FC5749">
        <w:rPr>
          <w:i/>
        </w:rPr>
        <w:t>ly</w:t>
      </w:r>
      <w:r w:rsidR="00FC5749" w:rsidRPr="004777B2">
        <w:rPr>
          <w:i/>
        </w:rPr>
        <w:t xml:space="preserve"> 202</w:t>
      </w:r>
      <w:r w:rsidR="00FC5749">
        <w:rPr>
          <w:i/>
        </w:rPr>
        <w:t>3</w:t>
      </w:r>
      <w:r w:rsidR="00614987" w:rsidRPr="004777B2">
        <w:rPr>
          <w:i/>
        </w:rPr>
        <w:t>)</w:t>
      </w:r>
      <w:r w:rsidR="002A683C" w:rsidRPr="004777B2">
        <w:t xml:space="preserve"> for </w:t>
      </w:r>
      <w:r w:rsidR="008522F3">
        <w:t xml:space="preserve">more information about </w:t>
      </w:r>
      <w:r w:rsidR="002A683C" w:rsidRPr="004777B2">
        <w:t>the required documentation.</w:t>
      </w:r>
    </w:p>
    <w:p w14:paraId="57E7D8E8" w14:textId="77777777" w:rsidR="004C2339" w:rsidRDefault="004C2339" w:rsidP="002A683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07857" w:rsidRPr="008F3214" w14:paraId="49566B83" w14:textId="77777777" w:rsidTr="00CF7047">
        <w:trPr>
          <w:tblHeader/>
        </w:trPr>
        <w:tc>
          <w:tcPr>
            <w:tcW w:w="1870" w:type="dxa"/>
            <w:shd w:val="clear" w:color="auto" w:fill="B8CCE4" w:themeFill="accent1" w:themeFillTint="66"/>
          </w:tcPr>
          <w:p w14:paraId="65B40506" w14:textId="77777777" w:rsidR="00E07857" w:rsidRPr="003365D9" w:rsidRDefault="00E07857" w:rsidP="008F3214">
            <w:pPr>
              <w:spacing w:before="40" w:after="40"/>
              <w:jc w:val="center"/>
              <w:rPr>
                <w:b/>
              </w:rPr>
            </w:pPr>
            <w:r w:rsidRPr="003365D9">
              <w:rPr>
                <w:b/>
              </w:rPr>
              <w:t>Item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225F2B10" w14:textId="1F983D52" w:rsidR="00E07857" w:rsidRPr="008F3214" w:rsidRDefault="00E07857" w:rsidP="00E07857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/removing trainers from the approved list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631AED7" w14:textId="4A107FC0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 xml:space="preserve">Adding a </w:t>
            </w:r>
            <w:r w:rsidR="00B94CA3">
              <w:rPr>
                <w:b/>
              </w:rPr>
              <w:t>CKA</w:t>
            </w:r>
            <w:r w:rsidRPr="008F3214">
              <w:rPr>
                <w:b/>
              </w:rPr>
              <w:t>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7B0D4B03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 a training delivery method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803BB49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Increasing the training content level</w:t>
            </w:r>
          </w:p>
        </w:tc>
      </w:tr>
      <w:tr w:rsidR="00E07857" w:rsidRPr="008F3214" w14:paraId="0CC4DC05" w14:textId="77777777" w:rsidTr="00CF7047">
        <w:tc>
          <w:tcPr>
            <w:tcW w:w="1870" w:type="dxa"/>
          </w:tcPr>
          <w:p w14:paraId="1367514A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b/>
              </w:rPr>
              <w:t>Resume(s)/ curriculum vitae(s)</w:t>
            </w:r>
          </w:p>
        </w:tc>
        <w:tc>
          <w:tcPr>
            <w:tcW w:w="1870" w:type="dxa"/>
          </w:tcPr>
          <w:p w14:paraId="7DA7313B" w14:textId="2E753567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DA64F68" w14:textId="61405FC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0414C94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23B71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811EB27" w14:textId="77777777" w:rsidTr="00CF7047">
        <w:tc>
          <w:tcPr>
            <w:tcW w:w="1870" w:type="dxa"/>
          </w:tcPr>
          <w:p w14:paraId="7739643C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College transcripts</w:t>
            </w:r>
          </w:p>
        </w:tc>
        <w:tc>
          <w:tcPr>
            <w:tcW w:w="1870" w:type="dxa"/>
          </w:tcPr>
          <w:p w14:paraId="3B6A9DEE" w14:textId="618E7640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6FC74961" w14:textId="7316593E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B570A8B" w14:textId="77777777" w:rsidR="00E07857" w:rsidRPr="005E35DE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653C5D85" w14:textId="77777777" w:rsidR="00E07857" w:rsidRPr="00F91135" w:rsidRDefault="00E07857" w:rsidP="008F3214">
            <w:pPr>
              <w:spacing w:before="40" w:after="40"/>
              <w:jc w:val="center"/>
            </w:pPr>
            <w:r w:rsidRPr="00F91135">
              <w:t>Required</w:t>
            </w:r>
          </w:p>
        </w:tc>
      </w:tr>
      <w:tr w:rsidR="00E07857" w:rsidRPr="00F91135" w14:paraId="17D22735" w14:textId="77777777" w:rsidTr="00CF7047">
        <w:tc>
          <w:tcPr>
            <w:tcW w:w="1870" w:type="dxa"/>
          </w:tcPr>
          <w:p w14:paraId="727720F7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Pertinent certifications/ licenses</w:t>
            </w:r>
          </w:p>
        </w:tc>
        <w:tc>
          <w:tcPr>
            <w:tcW w:w="1870" w:type="dxa"/>
          </w:tcPr>
          <w:p w14:paraId="311CAAE6" w14:textId="315B5A2E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5F388FDA" w14:textId="49788F42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17F37C3C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2F1BBB2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64247DF0" w14:textId="77777777" w:rsidTr="00CF7047">
        <w:tc>
          <w:tcPr>
            <w:tcW w:w="1870" w:type="dxa"/>
          </w:tcPr>
          <w:p w14:paraId="7436E994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Sample training module(s)</w:t>
            </w:r>
          </w:p>
        </w:tc>
        <w:tc>
          <w:tcPr>
            <w:tcW w:w="1870" w:type="dxa"/>
          </w:tcPr>
          <w:p w14:paraId="52E24A2D" w14:textId="189F63E4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9ABBDFC" w14:textId="399637AA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CA46A0D" w14:textId="5F6878AC" w:rsidR="00E07857" w:rsidRPr="003365D9" w:rsidRDefault="00E07857" w:rsidP="008F3214">
            <w:pPr>
              <w:spacing w:before="40" w:after="40"/>
              <w:jc w:val="center"/>
            </w:pPr>
            <w:r w:rsidRPr="00392321">
              <w:t>Required</w:t>
            </w:r>
            <w:r w:rsidR="00876DEA">
              <w:t xml:space="preserve"> </w:t>
            </w:r>
            <w:r w:rsidR="008557C4">
              <w:t xml:space="preserve">if adding in-person and/or 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5A85582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4AD931C" w14:textId="77777777" w:rsidTr="00CF7047">
        <w:tc>
          <w:tcPr>
            <w:tcW w:w="1870" w:type="dxa"/>
          </w:tcPr>
          <w:p w14:paraId="67005E5D" w14:textId="7601BFE3" w:rsidR="00E07857" w:rsidRPr="003365D9" w:rsidRDefault="0017152A" w:rsidP="008F3214">
            <w:pPr>
              <w:spacing w:before="40" w:after="40"/>
              <w:rPr>
                <w:b/>
              </w:rPr>
            </w:pPr>
            <w:r>
              <w:rPr>
                <w:b/>
              </w:rPr>
              <w:t xml:space="preserve">Asynchronous web-based </w:t>
            </w:r>
            <w:r w:rsidR="00604FF1">
              <w:rPr>
                <w:b/>
              </w:rPr>
              <w:t>training</w:t>
            </w:r>
            <w:r>
              <w:rPr>
                <w:b/>
              </w:rPr>
              <w:t xml:space="preserve"> access information</w:t>
            </w:r>
          </w:p>
        </w:tc>
        <w:tc>
          <w:tcPr>
            <w:tcW w:w="1870" w:type="dxa"/>
          </w:tcPr>
          <w:p w14:paraId="494465D6" w14:textId="77777777" w:rsidR="00E07857" w:rsidRPr="008F3214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31117F" w14:textId="7384D09F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3978E458" w14:textId="69A1EC84" w:rsidR="00E07857" w:rsidRPr="003365D9" w:rsidRDefault="00E07857" w:rsidP="008F3214">
            <w:pPr>
              <w:spacing w:before="40" w:after="40"/>
              <w:jc w:val="center"/>
            </w:pPr>
            <w:r w:rsidRPr="008F3214">
              <w:t>Required if adding</w:t>
            </w:r>
            <w:r w:rsidR="000C277D">
              <w:t xml:space="preserve"> a</w:t>
            </w:r>
            <w:r w:rsidR="000C277D" w:rsidRPr="000C277D">
              <w:t xml:space="preserve">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6DDCC813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4E1A30C3" w14:textId="77777777" w:rsidTr="00CF7047">
        <w:tc>
          <w:tcPr>
            <w:tcW w:w="1870" w:type="dxa"/>
          </w:tcPr>
          <w:p w14:paraId="51D0E8E1" w14:textId="2DC85D91" w:rsidR="00E07857" w:rsidRPr="00392321" w:rsidRDefault="00E07857" w:rsidP="00F91135">
            <w:pPr>
              <w:spacing w:before="40" w:after="40"/>
              <w:rPr>
                <w:b/>
              </w:rPr>
            </w:pPr>
            <w:r w:rsidRPr="00F91135">
              <w:rPr>
                <w:rFonts w:cs="Calibri"/>
                <w:b/>
              </w:rPr>
              <w:t xml:space="preserve">Documentation for credits aligned to </w:t>
            </w:r>
            <w:r w:rsidR="00B94CA3">
              <w:rPr>
                <w:rFonts w:cs="Calibri"/>
                <w:b/>
              </w:rPr>
              <w:t>CKA</w:t>
            </w:r>
            <w:r w:rsidRPr="00392321">
              <w:rPr>
                <w:rFonts w:cs="Calibri"/>
                <w:b/>
              </w:rPr>
              <w:t>s</w:t>
            </w:r>
          </w:p>
        </w:tc>
        <w:tc>
          <w:tcPr>
            <w:tcW w:w="1870" w:type="dxa"/>
          </w:tcPr>
          <w:p w14:paraId="5431C42A" w14:textId="77777777" w:rsidR="00E07857" w:rsidRPr="005E35DE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5682EDF5" w14:textId="41577BB6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7EFB142" w14:textId="77777777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41702856" w14:textId="77777777" w:rsidR="00E07857" w:rsidRPr="00F91135" w:rsidRDefault="00E07857" w:rsidP="00F91135">
            <w:pPr>
              <w:spacing w:before="40" w:after="40"/>
              <w:jc w:val="center"/>
            </w:pPr>
            <w:r w:rsidRPr="00F91135">
              <w:t>Required</w:t>
            </w:r>
          </w:p>
        </w:tc>
      </w:tr>
    </w:tbl>
    <w:p w14:paraId="74791F55" w14:textId="77777777" w:rsidR="004C2339" w:rsidRPr="004777B2" w:rsidRDefault="004C2339" w:rsidP="002A683C"/>
    <w:p w14:paraId="1EA14A38" w14:textId="78AE638D" w:rsidR="0043035F" w:rsidRDefault="000A651F">
      <w:r w:rsidRPr="004777B2">
        <w:lastRenderedPageBreak/>
        <w:t xml:space="preserve">Please complete this form and send to </w:t>
      </w:r>
      <w:r w:rsidR="0028611E">
        <w:t xml:space="preserve">Adriana Gomez of </w:t>
      </w:r>
      <w:r w:rsidR="00F148D3">
        <w:t xml:space="preserve">Hurley </w:t>
      </w:r>
      <w:r w:rsidR="0028611E">
        <w:t xml:space="preserve">and Associates, LLC (H&amp;A) </w:t>
      </w:r>
      <w:r w:rsidRPr="004777B2">
        <w:t xml:space="preserve">at </w:t>
      </w:r>
      <w:r w:rsidR="004852EC" w:rsidRPr="004852EC">
        <w:rPr>
          <w:rStyle w:val="Hyperlink"/>
        </w:rPr>
        <w:t>agomez@erhurleyassoc.com</w:t>
      </w:r>
      <w:r w:rsidRPr="004777B2">
        <w:t xml:space="preserve">. If you have any questions about this form, contact </w:t>
      </w:r>
      <w:r w:rsidR="008006D2">
        <w:t>Adriana Gomez</w:t>
      </w:r>
      <w:r w:rsidRPr="004777B2">
        <w:t xml:space="preserve"> </w:t>
      </w:r>
      <w:r w:rsidR="008006D2">
        <w:t>(</w:t>
      </w:r>
      <w:hyperlink r:id="rId12" w:history="1">
        <w:r w:rsidR="008006D2" w:rsidRPr="00141EBC">
          <w:rPr>
            <w:rStyle w:val="Hyperlink"/>
          </w:rPr>
          <w:t>agomez@erhurleyassoc.com</w:t>
        </w:r>
      </w:hyperlink>
      <w:r w:rsidR="008006D2">
        <w:t>)</w:t>
      </w:r>
      <w:r w:rsidRPr="004777B2">
        <w:t>.</w:t>
      </w:r>
    </w:p>
    <w:p w14:paraId="4FC828C6" w14:textId="77777777" w:rsidR="0004405A" w:rsidRDefault="0004405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3EE89C54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D12B2E4" w14:textId="4AC91116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Applicant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B6C3" w14:textId="49DDAA58" w:rsidR="002A683C" w:rsidRPr="003365D9" w:rsidRDefault="002A683C" w:rsidP="00F91135">
            <w:pPr>
              <w:spacing w:before="40" w:after="40"/>
              <w:rPr>
                <w:rFonts w:cs="Calibri"/>
              </w:rPr>
            </w:pPr>
            <w:r w:rsidRPr="005E35DE">
              <w:rPr>
                <w:rFonts w:cs="Calibri"/>
              </w:rPr>
              <w:t xml:space="preserve">Name of Approved </w:t>
            </w:r>
            <w:sdt>
              <w:sdtPr>
                <w:rPr>
                  <w:rFonts w:cs="Calibri"/>
                </w:rPr>
                <w:id w:val="-1745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68C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Individual or </w:t>
            </w:r>
            <w:sdt>
              <w:sdtPr>
                <w:rPr>
                  <w:rFonts w:cs="Calibri"/>
                </w:rPr>
                <w:id w:val="-98761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43E" w:rsidRPr="003365D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Organization: </w:t>
            </w:r>
            <w:sdt>
              <w:sdtPr>
                <w:rPr>
                  <w:rFonts w:cs="Calibri"/>
                </w:rPr>
                <w:id w:val="104703516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62119D4" w14:textId="11313BF0" w:rsidR="002A683C" w:rsidRPr="003365D9" w:rsidRDefault="002A683C" w:rsidP="00F91135">
            <w:pPr>
              <w:pStyle w:val="Verdana8"/>
              <w:spacing w:before="40" w:after="40"/>
              <w:rPr>
                <w:rFonts w:cs="Calibri"/>
                <w:b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 xml:space="preserve">Complete Mailing Address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8928784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2A683C" w:rsidRPr="00F91135" w14:paraId="3705594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7CC212D6" w14:textId="77777777" w:rsidR="002A683C" w:rsidRPr="00F91135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b/>
                <w:sz w:val="22"/>
                <w:szCs w:val="22"/>
              </w:rPr>
            </w:pPr>
            <w:r w:rsidRPr="00F91135">
              <w:rPr>
                <w:rFonts w:ascii="Calibri" w:hAnsi="Calibri" w:cs="Calibri"/>
                <w:b/>
                <w:sz w:val="22"/>
                <w:szCs w:val="22"/>
              </w:rPr>
              <w:t>Primary Contact Information</w:t>
            </w:r>
          </w:p>
          <w:p w14:paraId="3C599128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ORGANIZATIONS AND INDIVIDUAL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27748" w14:textId="154913C1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Name of Primary Contact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2139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C46F77F" w14:textId="4583C159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itle/Position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4333775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991A404" w14:textId="3E1AF2B7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(if different from </w:t>
            </w:r>
            <w:r w:rsidR="0002540B" w:rsidRPr="00F91135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entered in “Applicant Information” above</w:t>
            </w:r>
            <w:r w:rsidR="0077434D" w:rsidRPr="00F91135">
              <w:rPr>
                <w:rFonts w:ascii="Calibri" w:hAnsi="Calibri" w:cs="Calibri"/>
                <w:sz w:val="22"/>
                <w:szCs w:val="22"/>
              </w:rPr>
              <w:t>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5970315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34E2869" w14:textId="106ACBB2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elephone Number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54336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87120D5" w14:textId="50240BBB" w:rsidR="002A683C" w:rsidRPr="003365D9" w:rsidRDefault="002A683C" w:rsidP="00F91135">
            <w:pPr>
              <w:tabs>
                <w:tab w:val="left" w:pos="2340"/>
                <w:tab w:val="left" w:pos="4410"/>
                <w:tab w:val="left" w:pos="7200"/>
              </w:tabs>
              <w:spacing w:before="40" w:after="40"/>
              <w:rPr>
                <w:rFonts w:cs="Calibri"/>
              </w:rPr>
            </w:pPr>
            <w:r w:rsidRPr="003365D9">
              <w:rPr>
                <w:rFonts w:cs="Calibri"/>
              </w:rPr>
              <w:t>Email Address:</w:t>
            </w:r>
            <w:r w:rsidR="00485F4B" w:rsidRPr="00392321">
              <w:rPr>
                <w:rFonts w:cs="Calibri"/>
              </w:rPr>
              <w:t xml:space="preserve"> </w:t>
            </w:r>
            <w:sdt>
              <w:sdtPr>
                <w:rPr>
                  <w:rFonts w:cs="Calibri"/>
                </w:rPr>
                <w:id w:val="247009090"/>
                <w:placeholder>
                  <w:docPart w:val="9D10080B70A44A528F8D20197216F6A1"/>
                </w:placeholder>
                <w:showingPlcHdr/>
                <w:text/>
              </w:sdtPr>
              <w:sdtEndPr/>
              <w:sdtContent>
                <w:r w:rsidR="00485F4B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F91135" w14:paraId="1C8FB5C0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FDB94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 Certification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993B" w14:textId="45B661D0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TAP Trainer Approval Number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52752365"/>
                <w:placeholder>
                  <w:docPart w:val="EC08406046384CE1AB4CABBBD3C2648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11E2575" w14:textId="3903B876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Expiration Date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689898"/>
                <w:placeholder>
                  <w:docPart w:val="E1F6F35ADA2F4D91B10B3E992FA805BB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  <w:r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A683C" w:rsidRPr="00F91135" w14:paraId="5549AEE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03C3BB9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Amendment to Application Being Request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A37C" w14:textId="77777777" w:rsidR="00CD67DA" w:rsidRDefault="00D438BE" w:rsidP="0043035F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065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217CED">
              <w:rPr>
                <w:rFonts w:ascii="Calibri" w:hAnsi="Calibri" w:cs="Calibri"/>
                <w:sz w:val="22"/>
                <w:szCs w:val="22"/>
              </w:rPr>
              <w:tab/>
              <w:t>Add or remove trainers from the approved list (organization/exempt trainers only)</w:t>
            </w:r>
          </w:p>
          <w:p w14:paraId="31CC1228" w14:textId="3E67C6B6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148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F4B" w:rsidRPr="003365D9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Add a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</w:p>
          <w:p w14:paraId="7CE15C39" w14:textId="11C7A479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1686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Add a training delivery method</w:t>
            </w:r>
          </w:p>
          <w:p w14:paraId="35BE016E" w14:textId="19EC4D35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327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Increase the training content level</w:t>
            </w:r>
          </w:p>
        </w:tc>
      </w:tr>
      <w:tr w:rsidR="002A683C" w:rsidRPr="00F91135" w14:paraId="45AD0C7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C7BAE0" w14:textId="4C03EA4E" w:rsidR="002A683C" w:rsidRPr="00F91135" w:rsidRDefault="002041B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C</w:t>
            </w:r>
            <w:r w:rsidR="002A683C" w:rsidRPr="00F91135">
              <w:rPr>
                <w:rFonts w:cs="Calibri"/>
                <w:b/>
              </w:rPr>
              <w:t>KAs: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C684" w14:textId="4D408D99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(s) for which you/your entity are/is currently certified to train and/or coach.</w:t>
            </w:r>
          </w:p>
          <w:p w14:paraId="63C4970F" w14:textId="5A357AFC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192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 - Child Growth and Development</w:t>
            </w:r>
          </w:p>
          <w:p w14:paraId="07E403E1" w14:textId="560C2CED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07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2 - Observing, Documenting and Assessing to Support Young Children and Families</w:t>
            </w:r>
          </w:p>
          <w:p w14:paraId="517571A7" w14:textId="0D107608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209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3 - Health, Safety and Nutrition</w:t>
            </w:r>
          </w:p>
          <w:p w14:paraId="2196063C" w14:textId="71C6FBBD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9664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4 - Curriculum </w:t>
            </w:r>
          </w:p>
          <w:p w14:paraId="1379FB39" w14:textId="1937F774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195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5 - In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lusive Practices </w:t>
            </w:r>
          </w:p>
          <w:p w14:paraId="49A781DD" w14:textId="55D1F42B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8214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6 - Learning Environments</w:t>
            </w:r>
          </w:p>
          <w:p w14:paraId="3A2DD20E" w14:textId="40F3E8DD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228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7 - Building Family and Community Relationship</w:t>
            </w:r>
          </w:p>
          <w:p w14:paraId="0AE0239A" w14:textId="74B77BD1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891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8 - Diversity: Family, Language, Culture and Society</w:t>
            </w:r>
          </w:p>
          <w:p w14:paraId="53C28D7B" w14:textId="696A8C72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4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9 - Program Management, Operation and Evaluation </w:t>
            </w:r>
          </w:p>
          <w:p w14:paraId="69BA8CE9" w14:textId="4B348E9A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568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0 - Professionalism and Advocacy</w:t>
            </w:r>
          </w:p>
          <w:p w14:paraId="30C5E995" w14:textId="77777777" w:rsidR="002A683C" w:rsidRPr="00392321" w:rsidRDefault="00D438BE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38754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1 - Social-Emotional Development and Mental Health</w:t>
            </w:r>
          </w:p>
          <w:p w14:paraId="6BE2CA5D" w14:textId="51B3A038" w:rsidR="003416D4" w:rsidRPr="00392321" w:rsidRDefault="00D438BE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96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2 - Personal Development and Self-Care</w:t>
            </w:r>
          </w:p>
          <w:p w14:paraId="34BCAFB2" w14:textId="70098AB2" w:rsidR="003416D4" w:rsidRPr="00392321" w:rsidRDefault="00D438BE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335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3 - Financial Literacy</w:t>
            </w:r>
          </w:p>
        </w:tc>
      </w:tr>
    </w:tbl>
    <w:p w14:paraId="4D2788F6" w14:textId="77777777" w:rsidR="00961646" w:rsidRDefault="00961646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196F21" w:rsidRPr="00F91135" w14:paraId="52F6BAFF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5228D4A" w14:textId="0E8987B3" w:rsidR="00196F21" w:rsidRPr="00F91135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ing Delivery Method: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08C1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Select the training delivery method(s) for which you/your entity are/is currently certified to train and/or coach.</w:t>
            </w:r>
          </w:p>
          <w:p w14:paraId="639F8F34" w14:textId="45273B01" w:rsidR="0064066A" w:rsidRDefault="00D438BE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1067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In-person</w:t>
            </w:r>
            <w:r w:rsidR="0064066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4066A" w:rsidRPr="005D2307">
              <w:rPr>
                <w:rFonts w:ascii="Calibri" w:hAnsi="Calibri" w:cs="Calibri"/>
                <w:sz w:val="22"/>
                <w:szCs w:val="22"/>
              </w:rPr>
              <w:t>instruction</w:t>
            </w:r>
          </w:p>
          <w:p w14:paraId="47C532F1" w14:textId="7F20B633" w:rsidR="00315A9A" w:rsidRDefault="00D438BE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6880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66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4066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64066A">
              <w:rPr>
                <w:rFonts w:ascii="Calibri" w:hAnsi="Calibri" w:cs="Calibri"/>
                <w:sz w:val="22"/>
                <w:szCs w:val="22"/>
              </w:rPr>
              <w:t>S</w:t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  <w:p w14:paraId="652EE43C" w14:textId="16E683F8" w:rsidR="00196F21" w:rsidRPr="003365D9" w:rsidRDefault="00D438BE" w:rsidP="00F91135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439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85A" w:rsidRPr="00217CE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2585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315A9A" w:rsidRPr="00315A9A">
              <w:rPr>
                <w:rFonts w:ascii="Calibri" w:hAnsi="Calibri" w:cs="Calibri"/>
                <w:sz w:val="22"/>
                <w:szCs w:val="22"/>
              </w:rPr>
              <w:t>Asynchronous web-based instruction</w:t>
            </w:r>
          </w:p>
        </w:tc>
      </w:tr>
      <w:tr w:rsidR="00196F21" w:rsidRPr="00F91135" w14:paraId="3690BDD4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D89651D" w14:textId="393A21BF" w:rsidR="00196F21" w:rsidRPr="003365D9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Content Level: Current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C375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level(s) for which you/your entity are/is currently certified to train and/or coach.</w:t>
            </w:r>
          </w:p>
          <w:p w14:paraId="046F22A5" w14:textId="77777777" w:rsidR="00196F21" w:rsidRPr="00392321" w:rsidRDefault="00D438BE" w:rsidP="00F91135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472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41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1002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</w:tbl>
    <w:p w14:paraId="69CF3618" w14:textId="77777777" w:rsidR="00196F21" w:rsidRDefault="00196F21" w:rsidP="00196F21"/>
    <w:p w14:paraId="1231E898" w14:textId="6D4414D7" w:rsidR="00CD67DA" w:rsidRDefault="00CD67DA" w:rsidP="00CD67DA">
      <w:r w:rsidRPr="00196F21">
        <w:rPr>
          <w:b/>
        </w:rPr>
        <w:t>ADDING/REMOVING TRAINERS</w:t>
      </w:r>
      <w:r w:rsidR="00961646">
        <w:rPr>
          <w:b/>
        </w:rPr>
        <w:t xml:space="preserve">. </w:t>
      </w:r>
      <w:r>
        <w:t>If adding or removing trainers from the approved list (organization/exempt trainers only), complete the following:</w:t>
      </w:r>
    </w:p>
    <w:p w14:paraId="1FB4D761" w14:textId="77777777" w:rsidR="00CD67DA" w:rsidRDefault="00CD67DA" w:rsidP="00CD67D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CD67DA" w:rsidRPr="00F91135" w14:paraId="550E0FA2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754A4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 xml:space="preserve">Trainers: Current Approved List of Trainers 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FE7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List your entity’s current approved trainers.</w:t>
            </w:r>
          </w:p>
          <w:p w14:paraId="0BCC911E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24250875"/>
                <w:placeholder>
                  <w:docPart w:val="9CD5D259B9514251A84705B2AA2688BC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1E7F1BB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5632513"/>
                <w:placeholder>
                  <w:docPart w:val="E590FE6A764B4E73A439AD9DF26E57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A3177DC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01340428"/>
                <w:placeholder>
                  <w:docPart w:val="A4BFF045DCBC4F85B86C6859867F45C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D02676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59876031"/>
                <w:placeholder>
                  <w:docPart w:val="B2F307C6FD32486DB055BD1C0EC18A7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605A4E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08944638"/>
                <w:placeholder>
                  <w:docPart w:val="87B52C3A5284463EA9B763AE8405CFF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D752938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4837060"/>
                <w:placeholder>
                  <w:docPart w:val="5B24B2FA03F0417A9A5E6C712FDAAD3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2BB1CBE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90218720"/>
                <w:placeholder>
                  <w:docPart w:val="9A5C28CA9E0F4D0B88FDE21168362596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F4A5EDE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95644120"/>
                <w:placeholder>
                  <w:docPart w:val="9E95A8DFD21B400381C6F018196D58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3264D2E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1772860"/>
                <w:placeholder>
                  <w:docPart w:val="63F931EDB55549C3BF709C70A705A22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F6BC916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27672770"/>
                <w:placeholder>
                  <w:docPart w:val="8154E765AB124FD9863AE8D3B94AC3EA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655AC6D8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7A8E00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s: Requested Amendment to Current Approved List of Trainer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48CD" w14:textId="1B492A4B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List the trainers that you would like to add to your current approved list of trainers. Please ensure that the required evidence to support this change (e.g., resume/curriculum vitae, transcripts, documentation for credits aligned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s) is included for each trainer with the submission of this form.</w:t>
            </w:r>
          </w:p>
          <w:p w14:paraId="2D43C028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Add:</w:t>
            </w:r>
          </w:p>
          <w:p w14:paraId="1B2F96A6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46824463"/>
                <w:placeholder>
                  <w:docPart w:val="47BC4437761A4DE88765BBB0318AED69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B32929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714873"/>
                <w:placeholder>
                  <w:docPart w:val="8F484FA690894EDFAE789FDED7A4CB5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33ECEFA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21602458"/>
                <w:placeholder>
                  <w:docPart w:val="C85F26757D7746C29B1C3118D5BF44C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B9738CB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4200734"/>
                <w:placeholder>
                  <w:docPart w:val="6E1A97B7157742EC8BEC040A2198B87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36A93D9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6270278"/>
                <w:placeholder>
                  <w:docPart w:val="8A33240FFF5941DE9561D2F096BE2B1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AB6A5FA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7974082"/>
                <w:placeholder>
                  <w:docPart w:val="44ADAC9A83DB4F7FA5D353E3203B365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C0A3FDD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5889485"/>
                <w:placeholder>
                  <w:docPart w:val="39ECFBAF145542B0905B230F667B179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040C52B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234457"/>
                <w:placeholder>
                  <w:docPart w:val="D22F3954FFB04A528D14809E0638227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FD8F230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6488176"/>
                <w:placeholder>
                  <w:docPart w:val="1FF6086566924905984B74A9CB5351B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0D0071C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49884562"/>
                <w:placeholder>
                  <w:docPart w:val="A94942DE6274461CB707CF566F51975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7AD97C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Remove:</w:t>
            </w:r>
          </w:p>
          <w:p w14:paraId="29A3DE78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69482724"/>
                <w:placeholder>
                  <w:docPart w:val="E622C12E55F3405191392A3F71EE953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E9A7824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99015"/>
                <w:placeholder>
                  <w:docPart w:val="C96F0B095F2F4BC5A862D9C9289C293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FFA8AF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77508551"/>
                <w:placeholder>
                  <w:docPart w:val="AA1148A9D8524735B6915372411A1C4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8F736D7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33557577"/>
                <w:placeholder>
                  <w:docPart w:val="761F53773DF842F19BCD4F3A39FBAFE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EFF93D9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033063"/>
                <w:placeholder>
                  <w:docPart w:val="95A80F4AE719403891B3CCE623DD02D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DD7B916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14111843"/>
                <w:placeholder>
                  <w:docPart w:val="D50A6B179EE549BB8E59246B3D64E8F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7E43EE1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28245954"/>
                <w:placeholder>
                  <w:docPart w:val="F6F69896779A4CB68EFFA64EEDBACA71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4D3F4B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099498"/>
                <w:placeholder>
                  <w:docPart w:val="7A49066D4DB6482C9193DE0E18A2907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081D5F8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1969950"/>
                <w:placeholder>
                  <w:docPart w:val="09B5FE1AE7104F229A3A816C031203B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FFA6E00" w14:textId="77777777" w:rsidR="00CD67DA" w:rsidRPr="00F91135" w:rsidRDefault="00D438BE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6824660"/>
                <w:placeholder>
                  <w:docPart w:val="826E12D1D1034AA09351C59ACA70081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2AB82AE7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8B4C4B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ers: Supporting Documentation Included with This Amendment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D4CE" w14:textId="77777777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supporting documentation for each trainer (e.g., resume/curriculum vitae, college transcripts, pertinent certifications/licenses, sample training module) is included with the submission of this form. Check off the included documentation and fill in the requested information below.</w:t>
            </w:r>
          </w:p>
          <w:p w14:paraId="19C2AA78" w14:textId="77777777" w:rsidR="00CD67DA" w:rsidRPr="00F91135" w:rsidRDefault="00D438BE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406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Resume/curriculum vitae</w:t>
            </w:r>
          </w:p>
          <w:p w14:paraId="5C1289F2" w14:textId="77777777" w:rsidR="00CD67DA" w:rsidRPr="00F91135" w:rsidRDefault="00D438BE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02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4E42E646" w14:textId="77777777" w:rsidR="00CD67DA" w:rsidRPr="00F91135" w:rsidRDefault="00D438BE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72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Pertinent certifications/licenses</w:t>
            </w:r>
          </w:p>
          <w:p w14:paraId="7788F1B4" w14:textId="7140AC0C" w:rsidR="00CD67DA" w:rsidRPr="00F91135" w:rsidRDefault="00D438BE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638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2E708F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CD67DA" w:rsidRPr="00F91135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AD8445" w14:textId="77777777" w:rsidR="00CD67DA" w:rsidRPr="00F91135" w:rsidRDefault="00CD67DA" w:rsidP="00CD67DA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76529F9B" w14:textId="77777777" w:rsidR="00CD67DA" w:rsidRDefault="00CD67DA" w:rsidP="00CD67DA"/>
    <w:p w14:paraId="3DD59EBD" w14:textId="17A96483" w:rsidR="00196F21" w:rsidRDefault="00196F21" w:rsidP="00196F21">
      <w:r>
        <w:rPr>
          <w:b/>
        </w:rPr>
        <w:t xml:space="preserve">ADDING A </w:t>
      </w:r>
      <w:r w:rsidR="0004405A">
        <w:rPr>
          <w:b/>
        </w:rPr>
        <w:t>CKA</w:t>
      </w:r>
      <w:r>
        <w:rPr>
          <w:b/>
        </w:rPr>
        <w:t>(S)</w:t>
      </w:r>
      <w:r w:rsidR="00C44680">
        <w:rPr>
          <w:b/>
        </w:rPr>
        <w:t xml:space="preserve">. </w:t>
      </w:r>
      <w:r>
        <w:t xml:space="preserve">If adding a </w:t>
      </w:r>
      <w:r w:rsidR="0004405A">
        <w:t>CKA</w:t>
      </w:r>
      <w:r>
        <w:t>(s), complete the following section:</w:t>
      </w:r>
    </w:p>
    <w:p w14:paraId="705B5535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567AF0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AC4120A" w14:textId="093DBF66" w:rsidR="002A683C" w:rsidRPr="005E35DE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CKAs: Requested Amend</w:t>
            </w:r>
            <w:r w:rsidR="008B71FF" w:rsidRPr="003365D9">
              <w:rPr>
                <w:rFonts w:cs="Calibri"/>
                <w:b/>
              </w:rPr>
              <w:t>ment to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D72E" w14:textId="03942659" w:rsidR="002A683C" w:rsidRPr="005E35DE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s)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add to your current TAP certification.</w:t>
            </w:r>
          </w:p>
          <w:p w14:paraId="16FADF6D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0579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 - Child Growth and Development</w:t>
            </w:r>
          </w:p>
          <w:p w14:paraId="315A0362" w14:textId="77777777" w:rsidR="009F69CD" w:rsidRPr="00F91135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725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2 - Observing, Documenting and Assessing to Support Young Children and </w:t>
            </w:r>
            <w:r w:rsidR="009F69CD" w:rsidRPr="005E35DE">
              <w:rPr>
                <w:rFonts w:ascii="Calibri" w:hAnsi="Calibri" w:cs="Calibri"/>
                <w:sz w:val="22"/>
                <w:szCs w:val="22"/>
              </w:rPr>
              <w:t>Families</w:t>
            </w:r>
          </w:p>
          <w:p w14:paraId="65409593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7354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3 - Health, Safety and Nutrition</w:t>
            </w:r>
          </w:p>
          <w:p w14:paraId="79B71379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056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4 - Curriculum </w:t>
            </w:r>
          </w:p>
          <w:p w14:paraId="7F72F872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9482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5 - Inclusive Practices </w:t>
            </w:r>
          </w:p>
          <w:p w14:paraId="78B23867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3649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6 - Learning Environments</w:t>
            </w:r>
          </w:p>
          <w:p w14:paraId="682AC585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01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7 - Building Family and Community Relationship</w:t>
            </w:r>
          </w:p>
          <w:p w14:paraId="4BE87421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585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8 - Diversity: Family, Language, Culture and Society</w:t>
            </w:r>
          </w:p>
          <w:p w14:paraId="2FBBF6A6" w14:textId="77777777" w:rsidR="009F69CD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898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9 - Program Management, Operation and Evaluation </w:t>
            </w:r>
          </w:p>
          <w:p w14:paraId="58F1FDEB" w14:textId="77777777" w:rsidR="009F69CD" w:rsidRPr="003365D9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5356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0 - Professionalism and Advocacy</w:t>
            </w:r>
          </w:p>
          <w:p w14:paraId="44D89543" w14:textId="77777777" w:rsidR="002A683C" w:rsidRPr="003365D9" w:rsidRDefault="00D438BE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68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1 - Social-Emotional Development and Mental Health</w:t>
            </w:r>
          </w:p>
          <w:p w14:paraId="33123DA1" w14:textId="77777777" w:rsidR="00ED2430" w:rsidRPr="00392321" w:rsidRDefault="00D438BE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508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B4B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5B4B" w:rsidRPr="003365D9">
              <w:rPr>
                <w:rFonts w:ascii="Calibri" w:hAnsi="Calibri" w:cs="Calibri"/>
                <w:sz w:val="22"/>
                <w:szCs w:val="22"/>
              </w:rPr>
              <w:tab/>
              <w:t>12</w:t>
            </w:r>
            <w:r w:rsidR="00B05B4B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>Personal Development and Self-Care</w:t>
            </w:r>
          </w:p>
          <w:p w14:paraId="11729FC3" w14:textId="77699576" w:rsidR="0011176E" w:rsidRPr="00392321" w:rsidRDefault="00D438BE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7683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76E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1176E" w:rsidRPr="003365D9">
              <w:rPr>
                <w:rFonts w:ascii="Calibri" w:hAnsi="Calibri" w:cs="Calibri"/>
                <w:sz w:val="22"/>
                <w:szCs w:val="22"/>
              </w:rPr>
              <w:tab/>
              <w:t>13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E24F68" w:rsidRPr="00392321">
              <w:rPr>
                <w:rFonts w:ascii="Calibri" w:hAnsi="Calibri" w:cs="Calibri"/>
                <w:sz w:val="22"/>
                <w:szCs w:val="22"/>
              </w:rPr>
              <w:t>Financial Literacy</w:t>
            </w:r>
          </w:p>
        </w:tc>
      </w:tr>
    </w:tbl>
    <w:p w14:paraId="55FC97E8" w14:textId="77777777" w:rsidR="00F81231" w:rsidRDefault="00F81231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0298892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5B2089E" w14:textId="01E5550D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CKAs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590F" w14:textId="2A4D2B0E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evidence to support a CKA addition (e.g., updated resume/curriculum vitae, college transcripts, pertinent certifications/licenses, sample training module</w:t>
            </w:r>
            <w:r w:rsidR="00604381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60C26F1C" w14:textId="08CD1583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388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2B36CF" w:rsidRPr="003365D9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1E2D7D22" w14:textId="3C796AA2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2B36CF" w:rsidRPr="00F91135">
              <w:rPr>
                <w:rFonts w:ascii="Calibri" w:hAnsi="Calibri" w:cs="Calibri"/>
                <w:sz w:val="22"/>
                <w:szCs w:val="22"/>
              </w:rPr>
              <w:t>(s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 CK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41880157"/>
                <w:placeholder>
                  <w:docPart w:val="8382833D77F6494A9AE0BB4C3CC33C0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22653C6" w14:textId="481B08EF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4112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College transcripts</w:t>
            </w:r>
          </w:p>
          <w:p w14:paraId="2368A547" w14:textId="023F30C7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elements in the included transcripts (e.g., courses, credits) support a CK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9133067"/>
                <w:placeholder>
                  <w:docPart w:val="A57205A5C7574A98A4BB6417BABC1FDE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099602D" w14:textId="04529B9E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705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Pertinent certifications/licenses</w:t>
            </w:r>
          </w:p>
          <w:p w14:paraId="170B477C" w14:textId="709F62A0" w:rsidR="002A683C" w:rsidRPr="00392321" w:rsidRDefault="00D438BE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56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Sample training module(s)</w:t>
            </w:r>
            <w:r w:rsidR="00A02068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26C22F2D" w14:textId="77777777" w:rsidR="002A683C" w:rsidRPr="00F91135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0E413A37" w14:textId="650EB1D6" w:rsidR="0002540B" w:rsidRDefault="0002540B">
      <w:pPr>
        <w:rPr>
          <w:b/>
        </w:rPr>
      </w:pPr>
    </w:p>
    <w:p w14:paraId="5004AF0E" w14:textId="0C6326B3" w:rsidR="00196F21" w:rsidRDefault="00196F21" w:rsidP="00196F21">
      <w:r w:rsidRPr="00196F21">
        <w:rPr>
          <w:b/>
        </w:rPr>
        <w:t>ADDING A TRAINING DELIVER</w:t>
      </w:r>
      <w:r w:rsidR="00D8047B">
        <w:rPr>
          <w:b/>
        </w:rPr>
        <w:t>Y</w:t>
      </w:r>
      <w:r w:rsidRPr="00196F21">
        <w:rPr>
          <w:b/>
        </w:rPr>
        <w:t xml:space="preserve"> METHOD(S)</w:t>
      </w:r>
      <w:r w:rsidR="00A02068">
        <w:rPr>
          <w:b/>
        </w:rPr>
        <w:t xml:space="preserve">. </w:t>
      </w:r>
      <w:r>
        <w:t>If adding a training delivery method, complete the following section:</w:t>
      </w:r>
    </w:p>
    <w:p w14:paraId="4DE97B7B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0020BDB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D5966D1" w14:textId="1D6BE631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Delivery Method: Requested Amendment to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4561" w14:textId="5ACDA45B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training delivery method that you/your entity </w:t>
            </w:r>
            <w:r w:rsidR="007B64A6" w:rsidRPr="00F91135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to add to your current TAP certification. Please ensure that the required evidence to support this change </w:t>
            </w:r>
            <w:r w:rsidR="002D3FDA" w:rsidRPr="00564398">
              <w:rPr>
                <w:rFonts w:ascii="Calibri" w:hAnsi="Calibri" w:cs="Calibri"/>
                <w:sz w:val="22"/>
                <w:szCs w:val="22"/>
              </w:rPr>
              <w:t xml:space="preserve">or the information needed to access it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e.g., </w:t>
            </w:r>
            <w:r w:rsidR="006D6E7F" w:rsidRPr="006D6E7F">
              <w:rPr>
                <w:rFonts w:ascii="Calibri" w:hAnsi="Calibri" w:cs="Calibri"/>
                <w:sz w:val="22"/>
                <w:szCs w:val="22"/>
              </w:rPr>
              <w:t xml:space="preserve">sample training module, asynchronous </w:t>
            </w:r>
            <w:r w:rsidR="007E5891" w:rsidRPr="00564398">
              <w:rPr>
                <w:rFonts w:ascii="Calibri" w:hAnsi="Calibri" w:cs="Calibri"/>
                <w:sz w:val="22"/>
                <w:szCs w:val="22"/>
              </w:rPr>
              <w:t>web-based training module</w:t>
            </w:r>
            <w:r w:rsidR="00651302" w:rsidRPr="00564398">
              <w:rPr>
                <w:rFonts w:ascii="Calibri" w:hAnsi="Calibri" w:cs="Calibri"/>
                <w:sz w:val="22"/>
                <w:szCs w:val="22"/>
              </w:rPr>
              <w:t>, 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</w:t>
            </w:r>
          </w:p>
          <w:p w14:paraId="4BBBBA87" w14:textId="41A70E04" w:rsidR="00A63EE8" w:rsidRDefault="00D438BE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269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In</w:t>
            </w:r>
            <w:r w:rsidR="009E3CBA">
              <w:rPr>
                <w:rFonts w:ascii="Calibri" w:hAnsi="Calibri" w:cs="Calibri"/>
                <w:sz w:val="22"/>
                <w:szCs w:val="22"/>
              </w:rPr>
              <w:t>-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>person</w:t>
            </w:r>
            <w:r w:rsidR="00A63EE8">
              <w:rPr>
                <w:rFonts w:ascii="Calibri" w:hAnsi="Calibri" w:cs="Calibri"/>
                <w:sz w:val="22"/>
                <w:szCs w:val="22"/>
              </w:rPr>
              <w:t xml:space="preserve"> instruction</w:t>
            </w:r>
          </w:p>
          <w:p w14:paraId="1A9E836C" w14:textId="09357508" w:rsidR="00A63EE8" w:rsidRDefault="00D438BE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576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Synchronous web-based instruction</w:t>
            </w:r>
            <w:r w:rsidR="00A63EE8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41FB8D2" w14:textId="66FD8781" w:rsidR="002A683C" w:rsidRPr="003365D9" w:rsidRDefault="00D438BE" w:rsidP="00F91135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826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EE8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63EE8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A63EE8">
              <w:rPr>
                <w:rFonts w:ascii="Calibri" w:hAnsi="Calibri" w:cs="Calibri"/>
                <w:sz w:val="22"/>
                <w:szCs w:val="22"/>
              </w:rPr>
              <w:t>As</w:t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</w:tc>
      </w:tr>
      <w:tr w:rsidR="002A683C" w:rsidRPr="00F91135" w14:paraId="683F83C5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8DB9E9" w14:textId="0A829C1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Delivery Method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E21A" w14:textId="00BC2DFD" w:rsidR="002A683C" w:rsidRPr="003365D9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 training delivery method addition (e.g., sample training module, 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asynchronous </w:t>
            </w:r>
            <w:r w:rsidR="00AF0053" w:rsidRPr="00564398">
              <w:rPr>
                <w:rFonts w:ascii="Calibri" w:hAnsi="Calibri" w:cs="Calibri"/>
                <w:sz w:val="22"/>
                <w:szCs w:val="22"/>
              </w:rPr>
              <w:t>web-based training module, prerecorded webinar</w:t>
            </w:r>
            <w:r w:rsidRPr="003365D9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47EC0411" w14:textId="33206E98" w:rsidR="002A683C" w:rsidRPr="003365D9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774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Sample training module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587ECC">
              <w:rPr>
                <w:rFonts w:ascii="Calibri" w:hAnsi="Calibri" w:cs="Calibri"/>
                <w:sz w:val="22"/>
                <w:szCs w:val="22"/>
              </w:rPr>
              <w:t>for i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 xml:space="preserve">n-person </w:t>
            </w:r>
            <w:r w:rsidR="00587ECC">
              <w:rPr>
                <w:rFonts w:ascii="Calibri" w:hAnsi="Calibri" w:cs="Calibri"/>
                <w:sz w:val="22"/>
                <w:szCs w:val="22"/>
              </w:rPr>
              <w:t>and s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  <w:r w:rsidR="00587ECC">
              <w:rPr>
                <w:rFonts w:ascii="Calibri" w:hAnsi="Calibri" w:cs="Calibri"/>
                <w:sz w:val="22"/>
                <w:szCs w:val="22"/>
              </w:rPr>
              <w:t>)</w:t>
            </w:r>
          </w:p>
          <w:p w14:paraId="4464ED7F" w14:textId="30853680" w:rsidR="002A683C" w:rsidRPr="003365D9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544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87ECC">
              <w:rPr>
                <w:rFonts w:ascii="Calibri" w:hAnsi="Calibri" w:cs="Calibri"/>
                <w:sz w:val="22"/>
                <w:szCs w:val="22"/>
              </w:rPr>
              <w:t>As</w:t>
            </w:r>
            <w:r w:rsidR="00314E97" w:rsidRPr="00314E97">
              <w:rPr>
                <w:rFonts w:ascii="Calibri" w:hAnsi="Calibri" w:cs="Calibri"/>
                <w:sz w:val="22"/>
                <w:szCs w:val="22"/>
              </w:rPr>
              <w:t xml:space="preserve">ynchronous web-based </w:t>
            </w:r>
            <w:r w:rsidR="0075074E" w:rsidRPr="0075074E">
              <w:rPr>
                <w:rFonts w:ascii="Calibri" w:hAnsi="Calibri" w:cs="Calibri"/>
                <w:sz w:val="22"/>
                <w:szCs w:val="22"/>
              </w:rPr>
              <w:t>training</w:t>
            </w:r>
          </w:p>
          <w:p w14:paraId="6EF7FB7F" w14:textId="0188A7B1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Log-in credentials for </w:t>
            </w:r>
            <w:r w:rsidR="000C277D">
              <w:rPr>
                <w:rFonts w:ascii="Calibri" w:hAnsi="Calibri" w:cs="Calibri"/>
                <w:sz w:val="22"/>
                <w:szCs w:val="22"/>
              </w:rPr>
              <w:t>H&amp;A</w:t>
            </w:r>
            <w:r w:rsidRPr="003365D9">
              <w:rPr>
                <w:rFonts w:ascii="Calibri" w:hAnsi="Calibri" w:cs="Calibri"/>
                <w:sz w:val="22"/>
                <w:szCs w:val="22"/>
              </w:rPr>
              <w:t xml:space="preserve"> to access the website: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56535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1461279" w14:textId="25F99932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Information on how to access the modules</w:t>
            </w:r>
            <w:r w:rsidR="00392321" w:rsidRPr="00564398">
              <w:rPr>
                <w:rFonts w:ascii="Calibri" w:hAnsi="Calibri" w:cs="Calibri"/>
                <w:sz w:val="22"/>
                <w:szCs w:val="22"/>
              </w:rPr>
              <w:t>/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 to review the training content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17422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1A9F0C9A" w14:textId="77777777" w:rsidR="00016462" w:rsidRDefault="00016462"/>
    <w:p w14:paraId="39C4CE30" w14:textId="77777777" w:rsidR="0064589D" w:rsidRDefault="0064589D">
      <w:pPr>
        <w:rPr>
          <w:b/>
        </w:rPr>
      </w:pPr>
      <w:r>
        <w:rPr>
          <w:b/>
        </w:rPr>
        <w:br w:type="page"/>
      </w:r>
    </w:p>
    <w:p w14:paraId="228D58FE" w14:textId="4362A0EF" w:rsidR="00196F21" w:rsidRDefault="00196F21" w:rsidP="00196F21">
      <w:r w:rsidRPr="00196F21">
        <w:rPr>
          <w:b/>
        </w:rPr>
        <w:lastRenderedPageBreak/>
        <w:t>INCREASING YOUR TRAINING CONTENT LEVEL</w:t>
      </w:r>
      <w:r w:rsidR="00392321" w:rsidRPr="00392321">
        <w:rPr>
          <w:b/>
          <w:bCs/>
        </w:rPr>
        <w:t>.</w:t>
      </w:r>
      <w:r>
        <w:t xml:space="preserve"> If increasing your training content level, complete the following section:</w:t>
      </w:r>
    </w:p>
    <w:p w14:paraId="6C8DB2FE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392321" w14:paraId="3D01CD2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04B9464" w14:textId="3BF228CB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Requested Amendment to Current Approved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89500" w14:textId="1969F89A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Select the training content level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increase to for your current TAP certification. Please ensure that the required evidence to support this change (e.g., updated resume/curriculum vitae, college transcripts, pertinent certifications/licenses, sample training module) is included with the submission of this form.</w:t>
            </w:r>
          </w:p>
          <w:p w14:paraId="28C8DE38" w14:textId="4B67D2BF" w:rsidR="002A683C" w:rsidRPr="00392321" w:rsidRDefault="00D438BE" w:rsidP="00392321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766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0916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146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  <w:tr w:rsidR="002A683C" w:rsidRPr="00F91135" w14:paraId="46EF62A2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9293874" w14:textId="0981847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6C59" w14:textId="1CDD5B63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n increase in training content level (e.g., updated resume/curriculum vitae, college transcripts,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92321">
              <w:rPr>
                <w:rFonts w:ascii="Calibri" w:hAnsi="Calibri" w:cs="Calibri"/>
                <w:sz w:val="22"/>
                <w:szCs w:val="22"/>
              </w:rPr>
              <w:t>ligned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392321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, sample training module) is included with the submission of this form. Check off the included documentation and fill in the requested information below.</w:t>
            </w:r>
          </w:p>
          <w:p w14:paraId="53B43A45" w14:textId="2B34F5F8" w:rsidR="002A683C" w:rsidRPr="00392321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797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442C3BCA" w14:textId="29CCE4D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Pr="003E47CB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751179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FFE7C3D" w14:textId="77777777" w:rsidR="002A683C" w:rsidRPr="00392321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778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10F1116C" w14:textId="5E4EB41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Describe what elements in the included transcripts (e.g., courses, credits)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5059399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360706" w14:textId="41616B66" w:rsidR="002A683C" w:rsidRPr="00392321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940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E47CB">
              <w:rPr>
                <w:rFonts w:ascii="Calibri" w:hAnsi="Calibri" w:cs="Calibri"/>
                <w:sz w:val="22"/>
                <w:szCs w:val="22"/>
              </w:rPr>
              <w:t>ligned</w:t>
            </w:r>
            <w:r w:rsidR="002A683C" w:rsidRPr="003E47CB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2B819CB" w14:textId="7A684BA8" w:rsidR="002A683C" w:rsidRPr="00392321" w:rsidRDefault="00D438BE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0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3E47CB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C24574" w14:textId="77777777" w:rsidR="002A683C" w:rsidRPr="003E47CB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5CCE453E" w14:textId="77777777" w:rsidR="00016462" w:rsidRDefault="00016462"/>
    <w:p w14:paraId="1677C46C" w14:textId="1CE09758" w:rsidR="00016462" w:rsidRDefault="00016462" w:rsidP="00016462"/>
    <w:p w14:paraId="615E6482" w14:textId="77777777" w:rsidR="00016462" w:rsidRDefault="00016462" w:rsidP="00016462"/>
    <w:sectPr w:rsidR="00016462" w:rsidSect="00C13DA6"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7AD98" w14:textId="77777777" w:rsidR="00B04AC9" w:rsidRDefault="00B04AC9" w:rsidP="008F1630">
      <w:r>
        <w:separator/>
      </w:r>
    </w:p>
  </w:endnote>
  <w:endnote w:type="continuationSeparator" w:id="0">
    <w:p w14:paraId="30D4D92E" w14:textId="77777777" w:rsidR="00B04AC9" w:rsidRDefault="00B04AC9" w:rsidP="008F1630">
      <w:r>
        <w:continuationSeparator/>
      </w:r>
    </w:p>
  </w:endnote>
  <w:endnote w:type="continuationNotice" w:id="1">
    <w:p w14:paraId="41346123" w14:textId="77777777" w:rsidR="00B04AC9" w:rsidRDefault="00B04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2C49F" w14:textId="7450D90B" w:rsidR="00942A0B" w:rsidRPr="00ED1C10" w:rsidRDefault="00680B0F" w:rsidP="00680B0F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="00942A0B" w:rsidRPr="007002BF">
      <w:rPr>
        <w:color w:val="7F7F7F" w:themeColor="text1" w:themeTint="80"/>
      </w:rPr>
      <w:t xml:space="preserve">Page </w:t>
    </w:r>
    <w:r w:rsidR="00942A0B" w:rsidRPr="007002BF">
      <w:rPr>
        <w:color w:val="7F7F7F" w:themeColor="text1" w:themeTint="80"/>
      </w:rPr>
      <w:fldChar w:fldCharType="begin"/>
    </w:r>
    <w:r w:rsidR="00942A0B" w:rsidRPr="007002BF">
      <w:rPr>
        <w:color w:val="7F7F7F" w:themeColor="text1" w:themeTint="80"/>
      </w:rPr>
      <w:instrText xml:space="preserve"> PAGE  \* Arabic  \* MERGEFORMAT </w:instrText>
    </w:r>
    <w:r w:rsidR="00942A0B" w:rsidRPr="007002BF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942A0B" w:rsidRPr="007002BF">
      <w:rPr>
        <w:color w:val="7F7F7F" w:themeColor="text1" w:themeTint="80"/>
      </w:rPr>
      <w:fldChar w:fldCharType="end"/>
    </w:r>
    <w:r w:rsidR="00942A0B" w:rsidRPr="007002BF">
      <w:rPr>
        <w:color w:val="7F7F7F" w:themeColor="text1" w:themeTint="80"/>
      </w:rPr>
      <w:t xml:space="preserve"> of </w:t>
    </w:r>
    <w:r w:rsidR="00DF7646">
      <w:rPr>
        <w:color w:val="7F7F7F" w:themeColor="text1" w:themeTint="80"/>
      </w:rPr>
      <w:fldChar w:fldCharType="begin"/>
    </w:r>
    <w:r w:rsidR="00DF7646">
      <w:rPr>
        <w:color w:val="7F7F7F" w:themeColor="text1" w:themeTint="80"/>
      </w:rPr>
      <w:instrText xml:space="preserve"> NUMPAGES   \* MERGEFORMAT </w:instrText>
    </w:r>
    <w:r w:rsidR="00DF7646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DF7646"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D1C10">
      <w:rPr>
        <w:i/>
        <w:color w:val="7F7F7F" w:themeColor="text1" w:themeTint="80"/>
      </w:rPr>
      <w:t>v. 0</w:t>
    </w:r>
    <w:r w:rsidR="00134368">
      <w:rPr>
        <w:i/>
        <w:color w:val="7F7F7F" w:themeColor="text1" w:themeTint="80"/>
      </w:rPr>
      <w:t>9</w:t>
    </w:r>
    <w:r w:rsidRPr="00ED1C10">
      <w:rPr>
        <w:i/>
        <w:color w:val="7F7F7F" w:themeColor="text1" w:themeTint="80"/>
      </w:rPr>
      <w:t>-</w:t>
    </w:r>
    <w:r w:rsidR="00E93CA1" w:rsidRPr="00ED1C10">
      <w:rPr>
        <w:i/>
        <w:color w:val="7F7F7F" w:themeColor="text1" w:themeTint="80"/>
      </w:rPr>
      <w:t>202</w:t>
    </w:r>
    <w:r w:rsidR="00E93CA1">
      <w:rPr>
        <w:i/>
        <w:color w:val="7F7F7F" w:themeColor="text1" w:themeTint="8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9DFB8" w14:textId="77777777" w:rsidR="00B04AC9" w:rsidRDefault="00B04AC9" w:rsidP="008F1630">
      <w:r>
        <w:separator/>
      </w:r>
    </w:p>
  </w:footnote>
  <w:footnote w:type="continuationSeparator" w:id="0">
    <w:p w14:paraId="6B671DFC" w14:textId="77777777" w:rsidR="00B04AC9" w:rsidRDefault="00B04AC9" w:rsidP="008F1630">
      <w:r>
        <w:continuationSeparator/>
      </w:r>
    </w:p>
  </w:footnote>
  <w:footnote w:type="continuationNotice" w:id="1">
    <w:p w14:paraId="1B9DC280" w14:textId="77777777" w:rsidR="00B04AC9" w:rsidRDefault="00B04A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58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2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8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5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9792512">
    <w:abstractNumId w:val="114"/>
  </w:num>
  <w:num w:numId="2" w16cid:durableId="574365009">
    <w:abstractNumId w:val="17"/>
  </w:num>
  <w:num w:numId="3" w16cid:durableId="645814426">
    <w:abstractNumId w:val="108"/>
  </w:num>
  <w:num w:numId="4" w16cid:durableId="380517747">
    <w:abstractNumId w:val="42"/>
  </w:num>
  <w:num w:numId="5" w16cid:durableId="567033777">
    <w:abstractNumId w:val="107"/>
  </w:num>
  <w:num w:numId="6" w16cid:durableId="231081759">
    <w:abstractNumId w:val="55"/>
  </w:num>
  <w:num w:numId="7" w16cid:durableId="501820197">
    <w:abstractNumId w:val="47"/>
  </w:num>
  <w:num w:numId="8" w16cid:durableId="363484654">
    <w:abstractNumId w:val="86"/>
  </w:num>
  <w:num w:numId="9" w16cid:durableId="995499906">
    <w:abstractNumId w:val="71"/>
  </w:num>
  <w:num w:numId="10" w16cid:durableId="1358853630">
    <w:abstractNumId w:val="35"/>
  </w:num>
  <w:num w:numId="11" w16cid:durableId="948976410">
    <w:abstractNumId w:val="38"/>
  </w:num>
  <w:num w:numId="12" w16cid:durableId="1647123834">
    <w:abstractNumId w:val="39"/>
  </w:num>
  <w:num w:numId="13" w16cid:durableId="1003240687">
    <w:abstractNumId w:val="7"/>
  </w:num>
  <w:num w:numId="14" w16cid:durableId="869755414">
    <w:abstractNumId w:val="22"/>
  </w:num>
  <w:num w:numId="15" w16cid:durableId="129834853">
    <w:abstractNumId w:val="101"/>
  </w:num>
  <w:num w:numId="16" w16cid:durableId="65495453">
    <w:abstractNumId w:val="9"/>
  </w:num>
  <w:num w:numId="17" w16cid:durableId="396975107">
    <w:abstractNumId w:val="83"/>
  </w:num>
  <w:num w:numId="18" w16cid:durableId="1220706188">
    <w:abstractNumId w:val="63"/>
  </w:num>
  <w:num w:numId="19" w16cid:durableId="2062895959">
    <w:abstractNumId w:val="11"/>
  </w:num>
  <w:num w:numId="20" w16cid:durableId="1890144419">
    <w:abstractNumId w:val="4"/>
  </w:num>
  <w:num w:numId="21" w16cid:durableId="1001080354">
    <w:abstractNumId w:val="79"/>
  </w:num>
  <w:num w:numId="22" w16cid:durableId="1073048672">
    <w:abstractNumId w:val="13"/>
  </w:num>
  <w:num w:numId="23" w16cid:durableId="1911453132">
    <w:abstractNumId w:val="105"/>
  </w:num>
  <w:num w:numId="24" w16cid:durableId="106514197">
    <w:abstractNumId w:val="6"/>
  </w:num>
  <w:num w:numId="25" w16cid:durableId="508639188">
    <w:abstractNumId w:val="70"/>
  </w:num>
  <w:num w:numId="26" w16cid:durableId="1275408439">
    <w:abstractNumId w:val="98"/>
  </w:num>
  <w:num w:numId="27" w16cid:durableId="924337952">
    <w:abstractNumId w:val="41"/>
  </w:num>
  <w:num w:numId="28" w16cid:durableId="1269968381">
    <w:abstractNumId w:val="48"/>
  </w:num>
  <w:num w:numId="29" w16cid:durableId="32075143">
    <w:abstractNumId w:val="1"/>
  </w:num>
  <w:num w:numId="30" w16cid:durableId="924608616">
    <w:abstractNumId w:val="91"/>
  </w:num>
  <w:num w:numId="31" w16cid:durableId="154684183">
    <w:abstractNumId w:val="115"/>
  </w:num>
  <w:num w:numId="32" w16cid:durableId="2022659529">
    <w:abstractNumId w:val="46"/>
  </w:num>
  <w:num w:numId="33" w16cid:durableId="1846506845">
    <w:abstractNumId w:val="102"/>
  </w:num>
  <w:num w:numId="34" w16cid:durableId="535969226">
    <w:abstractNumId w:val="100"/>
  </w:num>
  <w:num w:numId="35" w16cid:durableId="1267929413">
    <w:abstractNumId w:val="103"/>
  </w:num>
  <w:num w:numId="36" w16cid:durableId="17050846">
    <w:abstractNumId w:val="45"/>
  </w:num>
  <w:num w:numId="37" w16cid:durableId="1150100767">
    <w:abstractNumId w:val="5"/>
  </w:num>
  <w:num w:numId="38" w16cid:durableId="1206405072">
    <w:abstractNumId w:val="59"/>
  </w:num>
  <w:num w:numId="39" w16cid:durableId="1486361223">
    <w:abstractNumId w:val="64"/>
  </w:num>
  <w:num w:numId="40" w16cid:durableId="1237742001">
    <w:abstractNumId w:val="15"/>
  </w:num>
  <w:num w:numId="41" w16cid:durableId="7222874">
    <w:abstractNumId w:val="85"/>
  </w:num>
  <w:num w:numId="42" w16cid:durableId="2046369438">
    <w:abstractNumId w:val="12"/>
  </w:num>
  <w:num w:numId="43" w16cid:durableId="696586231">
    <w:abstractNumId w:val="14"/>
  </w:num>
  <w:num w:numId="44" w16cid:durableId="517622537">
    <w:abstractNumId w:val="109"/>
  </w:num>
  <w:num w:numId="45" w16cid:durableId="1861965149">
    <w:abstractNumId w:val="112"/>
  </w:num>
  <w:num w:numId="46" w16cid:durableId="949311978">
    <w:abstractNumId w:val="29"/>
  </w:num>
  <w:num w:numId="47" w16cid:durableId="399712834">
    <w:abstractNumId w:val="110"/>
  </w:num>
  <w:num w:numId="48" w16cid:durableId="892812129">
    <w:abstractNumId w:val="82"/>
  </w:num>
  <w:num w:numId="49" w16cid:durableId="1068768931">
    <w:abstractNumId w:val="69"/>
  </w:num>
  <w:num w:numId="50" w16cid:durableId="825516089">
    <w:abstractNumId w:val="68"/>
  </w:num>
  <w:num w:numId="51" w16cid:durableId="1304579926">
    <w:abstractNumId w:val="62"/>
  </w:num>
  <w:num w:numId="52" w16cid:durableId="1415394305">
    <w:abstractNumId w:val="52"/>
  </w:num>
  <w:num w:numId="53" w16cid:durableId="1687559128">
    <w:abstractNumId w:val="21"/>
  </w:num>
  <w:num w:numId="54" w16cid:durableId="1808427281">
    <w:abstractNumId w:val="106"/>
  </w:num>
  <w:num w:numId="55" w16cid:durableId="569735278">
    <w:abstractNumId w:val="44"/>
  </w:num>
  <w:num w:numId="56" w16cid:durableId="1043676514">
    <w:abstractNumId w:val="51"/>
  </w:num>
  <w:num w:numId="57" w16cid:durableId="1029528851">
    <w:abstractNumId w:val="74"/>
  </w:num>
  <w:num w:numId="58" w16cid:durableId="1191989999">
    <w:abstractNumId w:val="18"/>
  </w:num>
  <w:num w:numId="59" w16cid:durableId="1578132085">
    <w:abstractNumId w:val="93"/>
  </w:num>
  <w:num w:numId="60" w16cid:durableId="520438488">
    <w:abstractNumId w:val="19"/>
  </w:num>
  <w:num w:numId="61" w16cid:durableId="922108199">
    <w:abstractNumId w:val="26"/>
  </w:num>
  <w:num w:numId="62" w16cid:durableId="1707826515">
    <w:abstractNumId w:val="97"/>
  </w:num>
  <w:num w:numId="63" w16cid:durableId="2005354047">
    <w:abstractNumId w:val="95"/>
  </w:num>
  <w:num w:numId="64" w16cid:durableId="352537320">
    <w:abstractNumId w:val="60"/>
  </w:num>
  <w:num w:numId="65" w16cid:durableId="712464731">
    <w:abstractNumId w:val="27"/>
  </w:num>
  <w:num w:numId="66" w16cid:durableId="1727222647">
    <w:abstractNumId w:val="3"/>
  </w:num>
  <w:num w:numId="67" w16cid:durableId="2139449658">
    <w:abstractNumId w:val="0"/>
  </w:num>
  <w:num w:numId="68" w16cid:durableId="1425104634">
    <w:abstractNumId w:val="58"/>
  </w:num>
  <w:num w:numId="69" w16cid:durableId="626741470">
    <w:abstractNumId w:val="76"/>
  </w:num>
  <w:num w:numId="70" w16cid:durableId="1114247608">
    <w:abstractNumId w:val="30"/>
  </w:num>
  <w:num w:numId="71" w16cid:durableId="1929465815">
    <w:abstractNumId w:val="31"/>
  </w:num>
  <w:num w:numId="72" w16cid:durableId="1006442608">
    <w:abstractNumId w:val="104"/>
  </w:num>
  <w:num w:numId="73" w16cid:durableId="1453404704">
    <w:abstractNumId w:val="94"/>
  </w:num>
  <w:num w:numId="74" w16cid:durableId="665791047">
    <w:abstractNumId w:val="88"/>
  </w:num>
  <w:num w:numId="75" w16cid:durableId="952519290">
    <w:abstractNumId w:val="80"/>
  </w:num>
  <w:num w:numId="76" w16cid:durableId="877015357">
    <w:abstractNumId w:val="49"/>
  </w:num>
  <w:num w:numId="77" w16cid:durableId="55318188">
    <w:abstractNumId w:val="43"/>
  </w:num>
  <w:num w:numId="78" w16cid:durableId="1590387297">
    <w:abstractNumId w:val="23"/>
  </w:num>
  <w:num w:numId="79" w16cid:durableId="1083457793">
    <w:abstractNumId w:val="28"/>
  </w:num>
  <w:num w:numId="80" w16cid:durableId="1693072046">
    <w:abstractNumId w:val="32"/>
  </w:num>
  <w:num w:numId="81" w16cid:durableId="1749495082">
    <w:abstractNumId w:val="10"/>
  </w:num>
  <w:num w:numId="82" w16cid:durableId="1345983200">
    <w:abstractNumId w:val="40"/>
  </w:num>
  <w:num w:numId="83" w16cid:durableId="43453733">
    <w:abstractNumId w:val="67"/>
  </w:num>
  <w:num w:numId="84" w16cid:durableId="742800034">
    <w:abstractNumId w:val="8"/>
  </w:num>
  <w:num w:numId="85" w16cid:durableId="1420634699">
    <w:abstractNumId w:val="72"/>
  </w:num>
  <w:num w:numId="86" w16cid:durableId="495070949">
    <w:abstractNumId w:val="25"/>
  </w:num>
  <w:num w:numId="87" w16cid:durableId="372656818">
    <w:abstractNumId w:val="16"/>
  </w:num>
  <w:num w:numId="88" w16cid:durableId="1954053090">
    <w:abstractNumId w:val="50"/>
  </w:num>
  <w:num w:numId="89" w16cid:durableId="2134013241">
    <w:abstractNumId w:val="113"/>
  </w:num>
  <w:num w:numId="90" w16cid:durableId="1752119199">
    <w:abstractNumId w:val="116"/>
  </w:num>
  <w:num w:numId="91" w16cid:durableId="1607619121">
    <w:abstractNumId w:val="84"/>
  </w:num>
  <w:num w:numId="92" w16cid:durableId="1669554398">
    <w:abstractNumId w:val="65"/>
  </w:num>
  <w:num w:numId="93" w16cid:durableId="308949716">
    <w:abstractNumId w:val="33"/>
  </w:num>
  <w:num w:numId="94" w16cid:durableId="1557663609">
    <w:abstractNumId w:val="73"/>
  </w:num>
  <w:num w:numId="95" w16cid:durableId="1714885439">
    <w:abstractNumId w:val="37"/>
  </w:num>
  <w:num w:numId="96" w16cid:durableId="385377227">
    <w:abstractNumId w:val="24"/>
  </w:num>
  <w:num w:numId="97" w16cid:durableId="1569151774">
    <w:abstractNumId w:val="20"/>
  </w:num>
  <w:num w:numId="98" w16cid:durableId="1549950571">
    <w:abstractNumId w:val="75"/>
  </w:num>
  <w:num w:numId="99" w16cid:durableId="704524427">
    <w:abstractNumId w:val="66"/>
  </w:num>
  <w:num w:numId="100" w16cid:durableId="1347441977">
    <w:abstractNumId w:val="53"/>
  </w:num>
  <w:num w:numId="101" w16cid:durableId="170491377">
    <w:abstractNumId w:val="54"/>
  </w:num>
  <w:num w:numId="102" w16cid:durableId="511720906">
    <w:abstractNumId w:val="96"/>
  </w:num>
  <w:num w:numId="103" w16cid:durableId="1449663673">
    <w:abstractNumId w:val="89"/>
  </w:num>
  <w:num w:numId="104" w16cid:durableId="1043748462">
    <w:abstractNumId w:val="78"/>
  </w:num>
  <w:num w:numId="105" w16cid:durableId="402610679">
    <w:abstractNumId w:val="99"/>
  </w:num>
  <w:num w:numId="106" w16cid:durableId="246690999">
    <w:abstractNumId w:val="92"/>
  </w:num>
  <w:num w:numId="107" w16cid:durableId="966084145">
    <w:abstractNumId w:val="81"/>
  </w:num>
  <w:num w:numId="108" w16cid:durableId="1898785419">
    <w:abstractNumId w:val="111"/>
  </w:num>
  <w:num w:numId="109" w16cid:durableId="586422127">
    <w:abstractNumId w:val="2"/>
  </w:num>
  <w:num w:numId="110" w16cid:durableId="1682705713">
    <w:abstractNumId w:val="61"/>
  </w:num>
  <w:num w:numId="111" w16cid:durableId="525563550">
    <w:abstractNumId w:val="34"/>
  </w:num>
  <w:num w:numId="112" w16cid:durableId="660279465">
    <w:abstractNumId w:val="77"/>
  </w:num>
  <w:num w:numId="113" w16cid:durableId="136995938">
    <w:abstractNumId w:val="57"/>
  </w:num>
  <w:num w:numId="114" w16cid:durableId="307129807">
    <w:abstractNumId w:val="87"/>
  </w:num>
  <w:num w:numId="115" w16cid:durableId="1090587796">
    <w:abstractNumId w:val="56"/>
  </w:num>
  <w:num w:numId="116" w16cid:durableId="1453212460">
    <w:abstractNumId w:val="36"/>
  </w:num>
  <w:num w:numId="117" w16cid:durableId="695691470">
    <w:abstractNumId w:val="90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4vC1s80u+yAOO6LH0scpjJvy8SCtgvPtGet036U4aMmaznHzkaiv4rhuDke9UxPpmmpx62z3EwFGeYVyQpW+A==" w:salt="3ryDeRQj55GFEuTaIrkzrA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62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40B"/>
    <w:rsid w:val="00025BB0"/>
    <w:rsid w:val="00025EF2"/>
    <w:rsid w:val="0002639A"/>
    <w:rsid w:val="00026649"/>
    <w:rsid w:val="00027DEE"/>
    <w:rsid w:val="00027E74"/>
    <w:rsid w:val="000301E2"/>
    <w:rsid w:val="000304C2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50"/>
    <w:rsid w:val="00042C8D"/>
    <w:rsid w:val="00042EC2"/>
    <w:rsid w:val="00043D59"/>
    <w:rsid w:val="00043F03"/>
    <w:rsid w:val="0004405A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66A2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3E88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7D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76E"/>
    <w:rsid w:val="00111BC7"/>
    <w:rsid w:val="00111E70"/>
    <w:rsid w:val="00112F4F"/>
    <w:rsid w:val="00112F67"/>
    <w:rsid w:val="00113034"/>
    <w:rsid w:val="00113236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368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4D43"/>
    <w:rsid w:val="00165797"/>
    <w:rsid w:val="0016635D"/>
    <w:rsid w:val="00166676"/>
    <w:rsid w:val="0016690B"/>
    <w:rsid w:val="00167628"/>
    <w:rsid w:val="00167720"/>
    <w:rsid w:val="0017152A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6F21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3BE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60A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A2F"/>
    <w:rsid w:val="001C6A83"/>
    <w:rsid w:val="001C78F7"/>
    <w:rsid w:val="001D0023"/>
    <w:rsid w:val="001D0057"/>
    <w:rsid w:val="001D06F3"/>
    <w:rsid w:val="001D0AA1"/>
    <w:rsid w:val="001D15C3"/>
    <w:rsid w:val="001D231B"/>
    <w:rsid w:val="001D24D0"/>
    <w:rsid w:val="001D3470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1B1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11E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2C2"/>
    <w:rsid w:val="002A2C62"/>
    <w:rsid w:val="002A41B5"/>
    <w:rsid w:val="002A4385"/>
    <w:rsid w:val="002A443E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36CF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6B6A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3FDA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08F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4E97"/>
    <w:rsid w:val="00315A9A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5D9"/>
    <w:rsid w:val="00336B92"/>
    <w:rsid w:val="00337F86"/>
    <w:rsid w:val="003404CF"/>
    <w:rsid w:val="003409C8"/>
    <w:rsid w:val="00340B2D"/>
    <w:rsid w:val="003416D4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2321"/>
    <w:rsid w:val="0039485A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7CB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DB2"/>
    <w:rsid w:val="00424FF8"/>
    <w:rsid w:val="00425810"/>
    <w:rsid w:val="00425CDD"/>
    <w:rsid w:val="00426C4E"/>
    <w:rsid w:val="0042754E"/>
    <w:rsid w:val="00427748"/>
    <w:rsid w:val="0043035F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BFD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199B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2EC"/>
    <w:rsid w:val="004859E4"/>
    <w:rsid w:val="00485BB7"/>
    <w:rsid w:val="00485F4B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2339"/>
    <w:rsid w:val="004C3FC7"/>
    <w:rsid w:val="004C41FD"/>
    <w:rsid w:val="004C4628"/>
    <w:rsid w:val="004C46DF"/>
    <w:rsid w:val="004C5502"/>
    <w:rsid w:val="004C6726"/>
    <w:rsid w:val="004C6F37"/>
    <w:rsid w:val="004C7734"/>
    <w:rsid w:val="004C7C53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8A1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4E60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87ECC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2307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5DE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381"/>
    <w:rsid w:val="00604CB8"/>
    <w:rsid w:val="00604E1A"/>
    <w:rsid w:val="00604FF1"/>
    <w:rsid w:val="00605326"/>
    <w:rsid w:val="00605383"/>
    <w:rsid w:val="00605B30"/>
    <w:rsid w:val="00606D61"/>
    <w:rsid w:val="00606EEF"/>
    <w:rsid w:val="00607644"/>
    <w:rsid w:val="00607E3C"/>
    <w:rsid w:val="00610881"/>
    <w:rsid w:val="006118C4"/>
    <w:rsid w:val="00614141"/>
    <w:rsid w:val="00614987"/>
    <w:rsid w:val="00616357"/>
    <w:rsid w:val="00620495"/>
    <w:rsid w:val="00620759"/>
    <w:rsid w:val="00620903"/>
    <w:rsid w:val="00621CCA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6A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89D"/>
    <w:rsid w:val="006459E3"/>
    <w:rsid w:val="006503C8"/>
    <w:rsid w:val="00651302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0F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6E7F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85A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074E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163C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34D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670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5891"/>
    <w:rsid w:val="007E667C"/>
    <w:rsid w:val="007E69FF"/>
    <w:rsid w:val="007E6B6E"/>
    <w:rsid w:val="007E76E2"/>
    <w:rsid w:val="007F0DB9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06D2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2F3"/>
    <w:rsid w:val="00852BFB"/>
    <w:rsid w:val="00854A6A"/>
    <w:rsid w:val="008557C4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6DEA"/>
    <w:rsid w:val="008773AB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0D5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7F1"/>
    <w:rsid w:val="008B39D6"/>
    <w:rsid w:val="008B4CDB"/>
    <w:rsid w:val="008B5865"/>
    <w:rsid w:val="008B5B7A"/>
    <w:rsid w:val="008B6049"/>
    <w:rsid w:val="008B620E"/>
    <w:rsid w:val="008B6C2E"/>
    <w:rsid w:val="008B71FF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2B"/>
    <w:rsid w:val="008C3A54"/>
    <w:rsid w:val="008C4301"/>
    <w:rsid w:val="008C43B3"/>
    <w:rsid w:val="008C57B4"/>
    <w:rsid w:val="008C5B5E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214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1646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CBA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08E4"/>
    <w:rsid w:val="009F2A2C"/>
    <w:rsid w:val="009F2AC7"/>
    <w:rsid w:val="009F3720"/>
    <w:rsid w:val="009F3E42"/>
    <w:rsid w:val="009F5300"/>
    <w:rsid w:val="009F5E34"/>
    <w:rsid w:val="009F62D6"/>
    <w:rsid w:val="009F644C"/>
    <w:rsid w:val="009F69CD"/>
    <w:rsid w:val="009F70E5"/>
    <w:rsid w:val="00A019F2"/>
    <w:rsid w:val="00A01E05"/>
    <w:rsid w:val="00A02068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4FA"/>
    <w:rsid w:val="00A5151F"/>
    <w:rsid w:val="00A52013"/>
    <w:rsid w:val="00A52BFC"/>
    <w:rsid w:val="00A52E74"/>
    <w:rsid w:val="00A53F01"/>
    <w:rsid w:val="00A54176"/>
    <w:rsid w:val="00A545EC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3EE8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7777E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701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0053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7A7"/>
    <w:rsid w:val="00B04AC9"/>
    <w:rsid w:val="00B054ED"/>
    <w:rsid w:val="00B05B4B"/>
    <w:rsid w:val="00B05EFE"/>
    <w:rsid w:val="00B061D6"/>
    <w:rsid w:val="00B06399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0FD6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1D4D"/>
    <w:rsid w:val="00B620AD"/>
    <w:rsid w:val="00B62183"/>
    <w:rsid w:val="00B62268"/>
    <w:rsid w:val="00B6477A"/>
    <w:rsid w:val="00B65552"/>
    <w:rsid w:val="00B657EB"/>
    <w:rsid w:val="00B65BC7"/>
    <w:rsid w:val="00B67308"/>
    <w:rsid w:val="00B675E1"/>
    <w:rsid w:val="00B6785A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4234"/>
    <w:rsid w:val="00B945D6"/>
    <w:rsid w:val="00B94CA3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5D3E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79E"/>
    <w:rsid w:val="00C32EB4"/>
    <w:rsid w:val="00C33D03"/>
    <w:rsid w:val="00C33F35"/>
    <w:rsid w:val="00C34A6D"/>
    <w:rsid w:val="00C34E94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680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7DA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38BE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68C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4CC0"/>
    <w:rsid w:val="00D75F6C"/>
    <w:rsid w:val="00D7608B"/>
    <w:rsid w:val="00D7624F"/>
    <w:rsid w:val="00D776F3"/>
    <w:rsid w:val="00D779A6"/>
    <w:rsid w:val="00D77A4E"/>
    <w:rsid w:val="00D802B9"/>
    <w:rsid w:val="00D8047B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CF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0E94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646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57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D9C"/>
    <w:rsid w:val="00E24F68"/>
    <w:rsid w:val="00E25358"/>
    <w:rsid w:val="00E25A89"/>
    <w:rsid w:val="00E26D30"/>
    <w:rsid w:val="00E27C10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220"/>
    <w:rsid w:val="00E91600"/>
    <w:rsid w:val="00E9219D"/>
    <w:rsid w:val="00E925E5"/>
    <w:rsid w:val="00E92701"/>
    <w:rsid w:val="00E92B62"/>
    <w:rsid w:val="00E9301A"/>
    <w:rsid w:val="00E93156"/>
    <w:rsid w:val="00E93763"/>
    <w:rsid w:val="00E93CA1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247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2E2A"/>
    <w:rsid w:val="00EB3327"/>
    <w:rsid w:val="00EB43B6"/>
    <w:rsid w:val="00EB4527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1C10"/>
    <w:rsid w:val="00ED2430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48D3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4CA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231"/>
    <w:rsid w:val="00F81C6B"/>
    <w:rsid w:val="00F81ED4"/>
    <w:rsid w:val="00F82BE7"/>
    <w:rsid w:val="00F83281"/>
    <w:rsid w:val="00F84069"/>
    <w:rsid w:val="00F86671"/>
    <w:rsid w:val="00F87B56"/>
    <w:rsid w:val="00F90ED8"/>
    <w:rsid w:val="00F91135"/>
    <w:rsid w:val="00F93097"/>
    <w:rsid w:val="00F94158"/>
    <w:rsid w:val="00F94CC0"/>
    <w:rsid w:val="00F950E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749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8FF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2F31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5F4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00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gomez@erhurleyassoc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D7D4-D157-4C8D-8EE5-ACD42D02CBAE}"/>
      </w:docPartPr>
      <w:docPartBody>
        <w:p w:rsidR="000D27D8" w:rsidRDefault="00A823B8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D10080B70A44A528F8D20197216F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B453-1B52-4523-A3BC-B5ACD33C3901}"/>
      </w:docPartPr>
      <w:docPartBody>
        <w:p w:rsidR="000D27D8" w:rsidRDefault="00A823B8" w:rsidP="00A823B8">
          <w:pPr>
            <w:pStyle w:val="9D10080B70A44A528F8D20197216F6A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C08406046384CE1AB4CABBBD3C26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DCEA-024D-4B13-9558-059110EDCAB8}"/>
      </w:docPartPr>
      <w:docPartBody>
        <w:p w:rsidR="000D27D8" w:rsidRDefault="00A823B8" w:rsidP="00A823B8">
          <w:pPr>
            <w:pStyle w:val="EC08406046384CE1AB4CABBBD3C2648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1F6F35ADA2F4D91B10B3E992FA80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5FC1-18F4-4CF3-8244-D30C76CE7C5D}"/>
      </w:docPartPr>
      <w:docPartBody>
        <w:p w:rsidR="000D27D8" w:rsidRDefault="00A823B8" w:rsidP="00A823B8">
          <w:pPr>
            <w:pStyle w:val="E1F6F35ADA2F4D91B10B3E992FA805B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382833D77F6494A9AE0BB4C3CC3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34A1-6D6F-45B7-A271-F910284E8B90}"/>
      </w:docPartPr>
      <w:docPartBody>
        <w:p w:rsidR="000D27D8" w:rsidRDefault="00A823B8" w:rsidP="00A823B8">
          <w:pPr>
            <w:pStyle w:val="8382833D77F6494A9AE0BB4C3CC33C0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57205A5C7574A98A4BB6417BABC1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6748E-DB2B-483C-B8C4-A0CB0340E989}"/>
      </w:docPartPr>
      <w:docPartBody>
        <w:p w:rsidR="000D27D8" w:rsidRDefault="00A823B8" w:rsidP="00A823B8">
          <w:pPr>
            <w:pStyle w:val="A57205A5C7574A98A4BB6417BABC1FD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CD5D259B9514251A84705B2AA268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36F02-E75D-4503-A722-735A859464D5}"/>
      </w:docPartPr>
      <w:docPartBody>
        <w:p w:rsidR="003D05F1" w:rsidRDefault="000463DE" w:rsidP="000463DE">
          <w:pPr>
            <w:pStyle w:val="9CD5D259B9514251A84705B2AA2688B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590FE6A764B4E73A439AD9DF26E5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A2545-E874-45B5-93DA-5719E9742722}"/>
      </w:docPartPr>
      <w:docPartBody>
        <w:p w:rsidR="003D05F1" w:rsidRDefault="000463DE" w:rsidP="000463DE">
          <w:pPr>
            <w:pStyle w:val="E590FE6A764B4E73A439AD9DF26E57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4BFF045DCBC4F85B86C6859867F4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9488E-C7ED-41CF-8B80-263C183076C9}"/>
      </w:docPartPr>
      <w:docPartBody>
        <w:p w:rsidR="003D05F1" w:rsidRDefault="000463DE" w:rsidP="000463DE">
          <w:pPr>
            <w:pStyle w:val="A4BFF045DCBC4F85B86C6859867F45C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2F307C6FD32486DB055BD1C0EC1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1A006-E375-466F-A3FF-05517083E9DD}"/>
      </w:docPartPr>
      <w:docPartBody>
        <w:p w:rsidR="003D05F1" w:rsidRDefault="000463DE" w:rsidP="000463DE">
          <w:pPr>
            <w:pStyle w:val="B2F307C6FD32486DB055BD1C0EC18A7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7B52C3A5284463EA9B763AE8405C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CF817-AB4A-45AE-8887-23970160820A}"/>
      </w:docPartPr>
      <w:docPartBody>
        <w:p w:rsidR="003D05F1" w:rsidRDefault="000463DE" w:rsidP="000463DE">
          <w:pPr>
            <w:pStyle w:val="87B52C3A5284463EA9B763AE8405CFF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B24B2FA03F0417A9A5E6C712FDA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1D092-C900-43FB-BB54-721BBF523411}"/>
      </w:docPartPr>
      <w:docPartBody>
        <w:p w:rsidR="003D05F1" w:rsidRDefault="000463DE" w:rsidP="000463DE">
          <w:pPr>
            <w:pStyle w:val="5B24B2FA03F0417A9A5E6C712FDAAD3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A5C28CA9E0F4D0B88FDE21168362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231BE-EC5B-42D1-9817-D87991E13B6A}"/>
      </w:docPartPr>
      <w:docPartBody>
        <w:p w:rsidR="003D05F1" w:rsidRDefault="000463DE" w:rsidP="000463DE">
          <w:pPr>
            <w:pStyle w:val="9A5C28CA9E0F4D0B88FDE2116836259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E95A8DFD21B400381C6F018196D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F931E-90A4-45A1-9DA5-16A01E243B4E}"/>
      </w:docPartPr>
      <w:docPartBody>
        <w:p w:rsidR="003D05F1" w:rsidRDefault="000463DE" w:rsidP="000463DE">
          <w:pPr>
            <w:pStyle w:val="9E95A8DFD21B400381C6F018196D58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3F931EDB55549C3BF709C70A705A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958DC-96CB-41EE-8888-2D32AF32C442}"/>
      </w:docPartPr>
      <w:docPartBody>
        <w:p w:rsidR="003D05F1" w:rsidRDefault="000463DE" w:rsidP="000463DE">
          <w:pPr>
            <w:pStyle w:val="63F931EDB55549C3BF709C70A705A22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154E765AB124FD9863AE8D3B94AC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87158-79A3-44F6-A208-6C2FA0247653}"/>
      </w:docPartPr>
      <w:docPartBody>
        <w:p w:rsidR="003D05F1" w:rsidRDefault="000463DE" w:rsidP="000463DE">
          <w:pPr>
            <w:pStyle w:val="8154E765AB124FD9863AE8D3B94AC3E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7BC4437761A4DE88765BBB0318AE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A4A54-F304-467C-9487-C42E939674C6}"/>
      </w:docPartPr>
      <w:docPartBody>
        <w:p w:rsidR="003D05F1" w:rsidRDefault="000463DE" w:rsidP="000463DE">
          <w:pPr>
            <w:pStyle w:val="47BC4437761A4DE88765BBB0318AED6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F484FA690894EDFAE789FDED7A4C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AAB28-659F-4FE5-8998-15366240F883}"/>
      </w:docPartPr>
      <w:docPartBody>
        <w:p w:rsidR="003D05F1" w:rsidRDefault="000463DE" w:rsidP="000463DE">
          <w:pPr>
            <w:pStyle w:val="8F484FA690894EDFAE789FDED7A4CB5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85F26757D7746C29B1C3118D5BF4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F1A76-9634-47DB-BCE0-9607A0B698FD}"/>
      </w:docPartPr>
      <w:docPartBody>
        <w:p w:rsidR="003D05F1" w:rsidRDefault="000463DE" w:rsidP="000463DE">
          <w:pPr>
            <w:pStyle w:val="C85F26757D7746C29B1C3118D5BF44C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E1A97B7157742EC8BEC040A2198B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55C9-730B-485E-A706-3BA542FEAADC}"/>
      </w:docPartPr>
      <w:docPartBody>
        <w:p w:rsidR="003D05F1" w:rsidRDefault="000463DE" w:rsidP="000463DE">
          <w:pPr>
            <w:pStyle w:val="6E1A97B7157742EC8BEC040A2198B87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A33240FFF5941DE9561D2F096BE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4C70-80F0-44CF-B16B-994B21E20A45}"/>
      </w:docPartPr>
      <w:docPartBody>
        <w:p w:rsidR="003D05F1" w:rsidRDefault="000463DE" w:rsidP="000463DE">
          <w:pPr>
            <w:pStyle w:val="8A33240FFF5941DE9561D2F096BE2B1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4ADAC9A83DB4F7FA5D353E3203B3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0111B-1BAF-4E72-A6E3-3128E18685DB}"/>
      </w:docPartPr>
      <w:docPartBody>
        <w:p w:rsidR="003D05F1" w:rsidRDefault="000463DE" w:rsidP="000463DE">
          <w:pPr>
            <w:pStyle w:val="44ADAC9A83DB4F7FA5D353E3203B365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9ECFBAF145542B0905B230F667B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9CA7A-6952-4F54-93E6-295D8652BC1B}"/>
      </w:docPartPr>
      <w:docPartBody>
        <w:p w:rsidR="003D05F1" w:rsidRDefault="000463DE" w:rsidP="000463DE">
          <w:pPr>
            <w:pStyle w:val="39ECFBAF145542B0905B230F667B179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22F3954FFB04A528D14809E06382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0EAF-94E0-4D85-9014-D6444D880074}"/>
      </w:docPartPr>
      <w:docPartBody>
        <w:p w:rsidR="003D05F1" w:rsidRDefault="000463DE" w:rsidP="000463DE">
          <w:pPr>
            <w:pStyle w:val="D22F3954FFB04A528D14809E063822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FF6086566924905984B74A9CB535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15440-2A25-4B33-BC3E-B93CB8DA01A5}"/>
      </w:docPartPr>
      <w:docPartBody>
        <w:p w:rsidR="003D05F1" w:rsidRDefault="000463DE" w:rsidP="000463DE">
          <w:pPr>
            <w:pStyle w:val="1FF6086566924905984B74A9CB5351B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94942DE6274461CB707CF566F519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A9452-C9FC-41C5-B2E0-F78F6BE63066}"/>
      </w:docPartPr>
      <w:docPartBody>
        <w:p w:rsidR="003D05F1" w:rsidRDefault="000463DE" w:rsidP="000463DE">
          <w:pPr>
            <w:pStyle w:val="A94942DE6274461CB707CF566F51975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622C12E55F3405191392A3F71EE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E5542-1BFA-4088-B84C-C5FA43F4675A}"/>
      </w:docPartPr>
      <w:docPartBody>
        <w:p w:rsidR="003D05F1" w:rsidRDefault="000463DE" w:rsidP="000463DE">
          <w:pPr>
            <w:pStyle w:val="E622C12E55F3405191392A3F71EE953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96F0B095F2F4BC5A862D9C9289C2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1380C-FFDB-4D4D-84ED-1B05E4E648D6}"/>
      </w:docPartPr>
      <w:docPartBody>
        <w:p w:rsidR="003D05F1" w:rsidRDefault="000463DE" w:rsidP="000463DE">
          <w:pPr>
            <w:pStyle w:val="C96F0B095F2F4BC5A862D9C9289C293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A1148A9D8524735B6915372411A1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5B846-74B1-4BE4-9B41-C82022AE9B9A}"/>
      </w:docPartPr>
      <w:docPartBody>
        <w:p w:rsidR="003D05F1" w:rsidRDefault="000463DE" w:rsidP="000463DE">
          <w:pPr>
            <w:pStyle w:val="AA1148A9D8524735B6915372411A1C4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1F53773DF842F19BCD4F3A39FB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A278F-17E5-4349-8BAC-B0D55A5DE7BE}"/>
      </w:docPartPr>
      <w:docPartBody>
        <w:p w:rsidR="003D05F1" w:rsidRDefault="000463DE" w:rsidP="000463DE">
          <w:pPr>
            <w:pStyle w:val="761F53773DF842F19BCD4F3A39FBAFE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5A80F4AE719403891B3CCE623DD0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9C98-DBFD-40E3-81CF-1AE2AC3B0763}"/>
      </w:docPartPr>
      <w:docPartBody>
        <w:p w:rsidR="003D05F1" w:rsidRDefault="000463DE" w:rsidP="000463DE">
          <w:pPr>
            <w:pStyle w:val="95A80F4AE719403891B3CCE623DD02D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50A6B179EE549BB8E59246B3D64E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EAB7-9686-4F0B-BA99-B02930BCDB9D}"/>
      </w:docPartPr>
      <w:docPartBody>
        <w:p w:rsidR="003D05F1" w:rsidRDefault="000463DE" w:rsidP="000463DE">
          <w:pPr>
            <w:pStyle w:val="D50A6B179EE549BB8E59246B3D64E8F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6F69896779A4CB68EFFA64EEDBAC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42A80-6953-466A-A702-D737E05BFBB9}"/>
      </w:docPartPr>
      <w:docPartBody>
        <w:p w:rsidR="003D05F1" w:rsidRDefault="000463DE" w:rsidP="000463DE">
          <w:pPr>
            <w:pStyle w:val="F6F69896779A4CB68EFFA64EEDBACA7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A49066D4DB6482C9193DE0E18A2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54F26-A49C-4AD5-AB68-F4A94EB2FEB2}"/>
      </w:docPartPr>
      <w:docPartBody>
        <w:p w:rsidR="003D05F1" w:rsidRDefault="000463DE" w:rsidP="000463DE">
          <w:pPr>
            <w:pStyle w:val="7A49066D4DB6482C9193DE0E18A2907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9B5FE1AE7104F229A3A816C0312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E7D93-FC3B-4963-ABB7-93D2CA5B0B94}"/>
      </w:docPartPr>
      <w:docPartBody>
        <w:p w:rsidR="003D05F1" w:rsidRDefault="000463DE" w:rsidP="000463DE">
          <w:pPr>
            <w:pStyle w:val="09B5FE1AE7104F229A3A816C031203B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26E12D1D1034AA09351C59ACA700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6CB2F-DFDA-4149-9C34-4423FD6E0042}"/>
      </w:docPartPr>
      <w:docPartBody>
        <w:p w:rsidR="003D05F1" w:rsidRDefault="000463DE" w:rsidP="000463DE">
          <w:pPr>
            <w:pStyle w:val="826E12D1D1034AA09351C59ACA700814"/>
          </w:pPr>
          <w:r w:rsidRPr="0059711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3B8"/>
    <w:rsid w:val="000463DE"/>
    <w:rsid w:val="000D27D8"/>
    <w:rsid w:val="002068A1"/>
    <w:rsid w:val="002547E7"/>
    <w:rsid w:val="002F4723"/>
    <w:rsid w:val="003D05F1"/>
    <w:rsid w:val="007B1DA3"/>
    <w:rsid w:val="007F5D0C"/>
    <w:rsid w:val="00A823B8"/>
    <w:rsid w:val="00AA33BF"/>
    <w:rsid w:val="00F1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63DE"/>
    <w:rPr>
      <w:color w:val="808080"/>
    </w:rPr>
  </w:style>
  <w:style w:type="paragraph" w:customStyle="1" w:styleId="9D10080B70A44A528F8D20197216F6A1">
    <w:name w:val="9D10080B70A44A528F8D20197216F6A1"/>
    <w:rsid w:val="00A823B8"/>
  </w:style>
  <w:style w:type="paragraph" w:customStyle="1" w:styleId="EC08406046384CE1AB4CABBBD3C26488">
    <w:name w:val="EC08406046384CE1AB4CABBBD3C26488"/>
    <w:rsid w:val="00A823B8"/>
  </w:style>
  <w:style w:type="paragraph" w:customStyle="1" w:styleId="E1F6F35ADA2F4D91B10B3E992FA805BB">
    <w:name w:val="E1F6F35ADA2F4D91B10B3E992FA805BB"/>
    <w:rsid w:val="00A823B8"/>
  </w:style>
  <w:style w:type="paragraph" w:customStyle="1" w:styleId="8382833D77F6494A9AE0BB4C3CC33C08">
    <w:name w:val="8382833D77F6494A9AE0BB4C3CC33C08"/>
    <w:rsid w:val="00A823B8"/>
  </w:style>
  <w:style w:type="paragraph" w:customStyle="1" w:styleId="A57205A5C7574A98A4BB6417BABC1FDE">
    <w:name w:val="A57205A5C7574A98A4BB6417BABC1FDE"/>
    <w:rsid w:val="00A823B8"/>
  </w:style>
  <w:style w:type="paragraph" w:customStyle="1" w:styleId="9CD5D259B9514251A84705B2AA2688BC">
    <w:name w:val="9CD5D259B9514251A84705B2AA2688BC"/>
    <w:rsid w:val="000463DE"/>
  </w:style>
  <w:style w:type="paragraph" w:customStyle="1" w:styleId="E590FE6A764B4E73A439AD9DF26E5767">
    <w:name w:val="E590FE6A764B4E73A439AD9DF26E5767"/>
    <w:rsid w:val="000463DE"/>
  </w:style>
  <w:style w:type="paragraph" w:customStyle="1" w:styleId="A4BFF045DCBC4F85B86C6859867F45CB">
    <w:name w:val="A4BFF045DCBC4F85B86C6859867F45CB"/>
    <w:rsid w:val="000463DE"/>
  </w:style>
  <w:style w:type="paragraph" w:customStyle="1" w:styleId="B2F307C6FD32486DB055BD1C0EC18A70">
    <w:name w:val="B2F307C6FD32486DB055BD1C0EC18A70"/>
    <w:rsid w:val="000463DE"/>
  </w:style>
  <w:style w:type="paragraph" w:customStyle="1" w:styleId="87B52C3A5284463EA9B763AE8405CFF4">
    <w:name w:val="87B52C3A5284463EA9B763AE8405CFF4"/>
    <w:rsid w:val="000463DE"/>
  </w:style>
  <w:style w:type="paragraph" w:customStyle="1" w:styleId="5B24B2FA03F0417A9A5E6C712FDAAD32">
    <w:name w:val="5B24B2FA03F0417A9A5E6C712FDAAD32"/>
    <w:rsid w:val="000463DE"/>
  </w:style>
  <w:style w:type="paragraph" w:customStyle="1" w:styleId="9A5C28CA9E0F4D0B88FDE21168362596">
    <w:name w:val="9A5C28CA9E0F4D0B88FDE21168362596"/>
    <w:rsid w:val="000463DE"/>
  </w:style>
  <w:style w:type="paragraph" w:customStyle="1" w:styleId="9E95A8DFD21B400381C6F018196D5867">
    <w:name w:val="9E95A8DFD21B400381C6F018196D5867"/>
    <w:rsid w:val="000463DE"/>
  </w:style>
  <w:style w:type="paragraph" w:customStyle="1" w:styleId="63F931EDB55549C3BF709C70A705A22E">
    <w:name w:val="63F931EDB55549C3BF709C70A705A22E"/>
    <w:rsid w:val="000463DE"/>
  </w:style>
  <w:style w:type="paragraph" w:customStyle="1" w:styleId="8154E765AB124FD9863AE8D3B94AC3EA">
    <w:name w:val="8154E765AB124FD9863AE8D3B94AC3EA"/>
    <w:rsid w:val="000463DE"/>
  </w:style>
  <w:style w:type="paragraph" w:customStyle="1" w:styleId="47BC4437761A4DE88765BBB0318AED69">
    <w:name w:val="47BC4437761A4DE88765BBB0318AED69"/>
    <w:rsid w:val="000463DE"/>
  </w:style>
  <w:style w:type="paragraph" w:customStyle="1" w:styleId="8F484FA690894EDFAE789FDED7A4CB55">
    <w:name w:val="8F484FA690894EDFAE789FDED7A4CB55"/>
    <w:rsid w:val="000463DE"/>
  </w:style>
  <w:style w:type="paragraph" w:customStyle="1" w:styleId="C85F26757D7746C29B1C3118D5BF44C0">
    <w:name w:val="C85F26757D7746C29B1C3118D5BF44C0"/>
    <w:rsid w:val="000463DE"/>
  </w:style>
  <w:style w:type="paragraph" w:customStyle="1" w:styleId="6E1A97B7157742EC8BEC040A2198B875">
    <w:name w:val="6E1A97B7157742EC8BEC040A2198B875"/>
    <w:rsid w:val="000463DE"/>
  </w:style>
  <w:style w:type="paragraph" w:customStyle="1" w:styleId="8A33240FFF5941DE9561D2F096BE2B1B">
    <w:name w:val="8A33240FFF5941DE9561D2F096BE2B1B"/>
    <w:rsid w:val="000463DE"/>
  </w:style>
  <w:style w:type="paragraph" w:customStyle="1" w:styleId="44ADAC9A83DB4F7FA5D353E3203B3657">
    <w:name w:val="44ADAC9A83DB4F7FA5D353E3203B3657"/>
    <w:rsid w:val="000463DE"/>
  </w:style>
  <w:style w:type="paragraph" w:customStyle="1" w:styleId="39ECFBAF145542B0905B230F667B179B">
    <w:name w:val="39ECFBAF145542B0905B230F667B179B"/>
    <w:rsid w:val="000463DE"/>
  </w:style>
  <w:style w:type="paragraph" w:customStyle="1" w:styleId="D22F3954FFB04A528D14809E0638227E">
    <w:name w:val="D22F3954FFB04A528D14809E0638227E"/>
    <w:rsid w:val="000463DE"/>
  </w:style>
  <w:style w:type="paragraph" w:customStyle="1" w:styleId="1FF6086566924905984B74A9CB5351B4">
    <w:name w:val="1FF6086566924905984B74A9CB5351B4"/>
    <w:rsid w:val="000463DE"/>
  </w:style>
  <w:style w:type="paragraph" w:customStyle="1" w:styleId="A94942DE6274461CB707CF566F519752">
    <w:name w:val="A94942DE6274461CB707CF566F519752"/>
    <w:rsid w:val="000463DE"/>
  </w:style>
  <w:style w:type="paragraph" w:customStyle="1" w:styleId="E622C12E55F3405191392A3F71EE9535">
    <w:name w:val="E622C12E55F3405191392A3F71EE9535"/>
    <w:rsid w:val="000463DE"/>
  </w:style>
  <w:style w:type="paragraph" w:customStyle="1" w:styleId="C96F0B095F2F4BC5A862D9C9289C293E">
    <w:name w:val="C96F0B095F2F4BC5A862D9C9289C293E"/>
    <w:rsid w:val="000463DE"/>
  </w:style>
  <w:style w:type="paragraph" w:customStyle="1" w:styleId="AA1148A9D8524735B6915372411A1C4F">
    <w:name w:val="AA1148A9D8524735B6915372411A1C4F"/>
    <w:rsid w:val="000463DE"/>
  </w:style>
  <w:style w:type="paragraph" w:customStyle="1" w:styleId="761F53773DF842F19BCD4F3A39FBAFED">
    <w:name w:val="761F53773DF842F19BCD4F3A39FBAFED"/>
    <w:rsid w:val="000463DE"/>
  </w:style>
  <w:style w:type="paragraph" w:customStyle="1" w:styleId="95A80F4AE719403891B3CCE623DD02DD">
    <w:name w:val="95A80F4AE719403891B3CCE623DD02DD"/>
    <w:rsid w:val="000463DE"/>
  </w:style>
  <w:style w:type="paragraph" w:customStyle="1" w:styleId="D50A6B179EE549BB8E59246B3D64E8F7">
    <w:name w:val="D50A6B179EE549BB8E59246B3D64E8F7"/>
    <w:rsid w:val="000463DE"/>
  </w:style>
  <w:style w:type="paragraph" w:customStyle="1" w:styleId="F6F69896779A4CB68EFFA64EEDBACA71">
    <w:name w:val="F6F69896779A4CB68EFFA64EEDBACA71"/>
    <w:rsid w:val="000463DE"/>
  </w:style>
  <w:style w:type="paragraph" w:customStyle="1" w:styleId="7A49066D4DB6482C9193DE0E18A2907F">
    <w:name w:val="7A49066D4DB6482C9193DE0E18A2907F"/>
    <w:rsid w:val="000463DE"/>
  </w:style>
  <w:style w:type="paragraph" w:customStyle="1" w:styleId="09B5FE1AE7104F229A3A816C031203B0">
    <w:name w:val="09B5FE1AE7104F229A3A816C031203B0"/>
    <w:rsid w:val="000463DE"/>
  </w:style>
  <w:style w:type="paragraph" w:customStyle="1" w:styleId="826E12D1D1034AA09351C59ACA700814">
    <w:name w:val="826E12D1D1034AA09351C59ACA700814"/>
    <w:rsid w:val="000463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6" ma:contentTypeDescription="Create a new document." ma:contentTypeScope="" ma:versionID="7418e12c464dc707530f438f19f71d11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f517cf10467c4ab28e39104f3fa2483d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7fa65-d8ac-4497-b1e0-d7b0b495b15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9DD415-65E0-4FE6-A4D7-8DCF15672D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C77D4B-071E-4AA4-80D2-0B2C7145A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FE5D9B-67FC-4540-B819-857F832FB7A6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0f7fa65-d8ac-4497-b1e0-d7b0b495b158"/>
    <ds:schemaRef ds:uri="e7233ac5-37b4-421d-a1ee-aa48ce6e695b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65</Words>
  <Characters>8709</Characters>
  <Application>Microsoft Office Word</Application>
  <DocSecurity>0</DocSecurity>
  <Lines>512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10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Allen, Brittany (OSSE)</cp:lastModifiedBy>
  <cp:revision>2</cp:revision>
  <cp:lastPrinted>2020-01-16T14:49:00Z</cp:lastPrinted>
  <dcterms:created xsi:type="dcterms:W3CDTF">2023-09-13T20:59:00Z</dcterms:created>
  <dcterms:modified xsi:type="dcterms:W3CDTF">2023-09-1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